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926FFE" w14:textId="701E1DCB" w:rsidR="00C27978" w:rsidRPr="006A70EC" w:rsidRDefault="00564E63" w:rsidP="003413CA">
      <w:pPr>
        <w:autoSpaceDE w:val="0"/>
        <w:autoSpaceDN w:val="0"/>
        <w:adjustRightInd w:val="0"/>
        <w:jc w:val="left"/>
        <w:rPr>
          <w:rFonts w:ascii="宋体" w:cs="宋体"/>
          <w:kern w:val="0"/>
          <w:sz w:val="18"/>
          <w:szCs w:val="18"/>
          <w:lang w:val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23AF58" wp14:editId="12C0237D">
                <wp:simplePos x="0" y="0"/>
                <wp:positionH relativeFrom="column">
                  <wp:posOffset>8656320</wp:posOffset>
                </wp:positionH>
                <wp:positionV relativeFrom="paragraph">
                  <wp:posOffset>96520</wp:posOffset>
                </wp:positionV>
                <wp:extent cx="346710" cy="313055"/>
                <wp:effectExtent l="0" t="1905" r="0" b="0"/>
                <wp:wrapNone/>
                <wp:docPr id="883988816" name="Text Box 29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" cy="313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4FF4B3" w14:textId="77777777" w:rsidR="008C155E" w:rsidRPr="008C155E" w:rsidRDefault="008C155E" w:rsidP="008C155E">
                            <w:pPr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8C155E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23AF58" id="_x0000_t202" coordsize="21600,21600" o:spt="202" path="m,l,21600r21600,l21600,xe">
                <v:stroke joinstyle="miter"/>
                <v:path gradientshapeok="t" o:connecttype="rect"/>
              </v:shapetype>
              <v:shape id="Text Box 2921" o:spid="_x0000_s1026" type="#_x0000_t202" style="position:absolute;margin-left:681.6pt;margin-top:7.6pt;width:27.3pt;height:2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" stroked="f">
                <v:textbox>
                  <w:txbxContent>
                    <w:p w14:paraId="6D4FF4B3" w14:textId="77777777" w:rsidR="008C155E" w:rsidRPr="008C155E" w:rsidRDefault="008C155E" w:rsidP="008C155E">
                      <w:pPr>
                        <w:rPr>
                          <w:b/>
                          <w:bCs/>
                          <w:sz w:val="24"/>
                          <w:szCs w:val="32"/>
                        </w:rPr>
                      </w:pPr>
                      <w:r w:rsidRPr="008C155E">
                        <w:rPr>
                          <w:rFonts w:hint="eastAsia"/>
                          <w:b/>
                          <w:bCs/>
                          <w:sz w:val="24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B0A8F8C" wp14:editId="3F5AB5AC">
                <wp:simplePos x="0" y="0"/>
                <wp:positionH relativeFrom="column">
                  <wp:posOffset>3731895</wp:posOffset>
                </wp:positionH>
                <wp:positionV relativeFrom="paragraph">
                  <wp:posOffset>142875</wp:posOffset>
                </wp:positionV>
                <wp:extent cx="4151630" cy="3923665"/>
                <wp:effectExtent l="0" t="635" r="0" b="0"/>
                <wp:wrapNone/>
                <wp:docPr id="850223822" name="Group 29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1630" cy="3923665"/>
                          <a:chOff x="6943" y="2025"/>
                          <a:chExt cx="6538" cy="6179"/>
                        </a:xfrm>
                      </wpg:grpSpPr>
                      <wps:wsp>
                        <wps:cNvPr id="110442112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992" y="2025"/>
                            <a:ext cx="6489" cy="22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E9AE45" w14:textId="77777777" w:rsidR="0034659D" w:rsidRPr="0065635B" w:rsidRDefault="0005035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Peak No.  </w:t>
                              </w:r>
                              <w:r w:rsidR="0034659D" w:rsidRPr="0065635B">
                                <w:rPr>
                                  <w:sz w:val="20"/>
                                  <w:szCs w:val="22"/>
                                </w:rPr>
                                <w:t xml:space="preserve"> Time </w:t>
                              </w:r>
                              <w:r w:rsidR="0034659D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</w:t>
                              </w:r>
                              <w:r w:rsidR="0034659D" w:rsidRPr="0065635B">
                                <w:rPr>
                                  <w:sz w:val="20"/>
                                  <w:szCs w:val="22"/>
                                </w:rPr>
                                <w:t xml:space="preserve">   Area        Height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 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Conc.</w:t>
                              </w:r>
                            </w:p>
                            <w:p w14:paraId="6ACF5598" w14:textId="77777777" w:rsidR="0034659D" w:rsidRPr="0065635B" w:rsidRDefault="0034659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1   </w:t>
                              </w:r>
                              <w:r w:rsidR="0005035D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7.500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23337       982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   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0.9846</w:t>
                              </w:r>
                            </w:p>
                            <w:p w14:paraId="2F13A1D4" w14:textId="77777777" w:rsidR="0034659D" w:rsidRPr="0065635B" w:rsidRDefault="0034659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2   </w:t>
                              </w:r>
                              <w:r w:rsidR="0005035D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8.045      39420       1648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  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1.663</w:t>
                              </w:r>
                              <w:r w:rsidR="00ED37A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0</w:t>
                              </w:r>
                            </w:p>
                            <w:p w14:paraId="1F34145D" w14:textId="77777777" w:rsidR="0034659D" w:rsidRPr="0065635B" w:rsidRDefault="0034659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3   </w:t>
                              </w:r>
                              <w:r w:rsidR="0005035D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8.422      2259521     217332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       95.33</w:t>
                              </w:r>
                              <w:r w:rsidR="00ED37A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00</w:t>
                              </w:r>
                            </w:p>
                            <w:p w14:paraId="2BFDFF2A" w14:textId="77777777" w:rsidR="0034659D" w:rsidRPr="0065635B" w:rsidRDefault="0034659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4   </w:t>
                              </w:r>
                              <w:r w:rsidR="0005035D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8.78</w:t>
                              </w:r>
                              <w:r w:rsidR="00ED37A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0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25982       692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2    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1.096</w:t>
                              </w:r>
                              <w:r w:rsidR="00ED37A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0</w:t>
                              </w:r>
                            </w:p>
                            <w:p w14:paraId="4A32BDC2" w14:textId="77777777" w:rsidR="0034659D" w:rsidRPr="0065635B" w:rsidRDefault="0034659D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5    </w:t>
                              </w:r>
                              <w:r w:rsidR="0005035D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17.780     21872       2502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    </w:t>
                              </w:r>
                              <w:r w:rsidR="00546899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 </w:t>
                              </w:r>
                              <w:r w:rsidR="00546899" w:rsidRPr="0065635B">
                                <w:rPr>
                                  <w:sz w:val="20"/>
                                  <w:szCs w:val="22"/>
                                </w:rPr>
                                <w:t xml:space="preserve">   0.9229</w:t>
                              </w:r>
                            </w:p>
                            <w:p w14:paraId="17A68A9B" w14:textId="77777777" w:rsidR="0034659D" w:rsidRPr="0034659D" w:rsidRDefault="0034659D" w:rsidP="0065635B">
                              <w:pPr>
                                <w:spacing w:line="276" w:lineRule="auto"/>
                              </w:pPr>
                              <w:r w:rsidRPr="0034659D">
                                <w:t xml:space="preserve">Total                 </w:t>
                              </w:r>
                              <w:r w:rsidR="00546899">
                                <w:rPr>
                                  <w:rFonts w:hint="eastAsia"/>
                                </w:rPr>
                                <w:t xml:space="preserve">                       </w:t>
                              </w:r>
                              <w:r w:rsidR="00ED37AB"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 w:rsidRPr="0034659D">
                                <w:t>100</w:t>
                              </w:r>
                              <w:r w:rsidR="00ED37AB">
                                <w:rPr>
                                  <w:rFonts w:hint="eastAsia"/>
                                </w:rPr>
                                <w:t>.0000</w:t>
                              </w:r>
                              <w:r w:rsidRPr="0034659D"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587807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943" y="4212"/>
                            <a:ext cx="4877" cy="399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6701B" w14:textId="77777777" w:rsidR="00ED37AB" w:rsidRPr="0065635B" w:rsidRDefault="00ED37AB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Column :4.6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x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250m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m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C18</w:t>
                              </w:r>
                            </w:p>
                            <w:p w14:paraId="7737A155" w14:textId="77777777" w:rsidR="00ED37AB" w:rsidRPr="0065635B" w:rsidRDefault="00ED37AB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Solvent A</w:t>
                              </w:r>
                              <w:r w:rsidR="0065635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: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0.1%</w:t>
                              </w:r>
                              <w:r w:rsid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Trifluoroacetic in 100% Acetoni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t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rile</w:t>
                              </w:r>
                            </w:p>
                            <w:p w14:paraId="2C353ECE" w14:textId="77777777" w:rsidR="00ED37AB" w:rsidRPr="0065635B" w:rsidRDefault="00ED37AB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Solvent B </w:t>
                              </w:r>
                              <w:r w:rsidR="0065635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: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0.1%</w:t>
                              </w:r>
                              <w:r w:rsid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Trifluoroacetic in 100% Water</w:t>
                              </w:r>
                            </w:p>
                            <w:p w14:paraId="11B7214E" w14:textId="77777777" w:rsidR="00ED37AB" w:rsidRPr="0065635B" w:rsidRDefault="00ED37AB" w:rsidP="0065635B">
                              <w:pPr>
                                <w:spacing w:line="276" w:lineRule="auto"/>
                                <w:rPr>
                                  <w:sz w:val="20"/>
                                  <w:szCs w:val="22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>Gradient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>: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     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="0065635B"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A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2"/>
                                </w:rPr>
                                <w:t xml:space="preserve">     B</w:t>
                              </w:r>
                            </w:p>
                            <w:p w14:paraId="39857737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ind w:firstLineChars="600" w:firstLine="1200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 xml:space="preserve">0.01min  </w:t>
                              </w:r>
                              <w:r w:rsidR="0065635B" w:rsidRPr="0065635B">
                                <w:rPr>
                                  <w:rFonts w:hint="eastAsia"/>
                                  <w:kern w:val="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 xml:space="preserve">  10%         90%</w:t>
                              </w:r>
                            </w:p>
                            <w:p w14:paraId="503B5691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ind w:firstLineChars="600" w:firstLine="1200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 xml:space="preserve">25min   </w:t>
                              </w:r>
                              <w:r w:rsidR="0065635B" w:rsidRPr="0065635B">
                                <w:rPr>
                                  <w:rFonts w:hint="eastAsia"/>
                                  <w:kern w:val="0"/>
                                  <w:sz w:val="20"/>
                                  <w:szCs w:val="20"/>
                                </w:rPr>
                                <w:t xml:space="preserve">    </w:t>
                              </w: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>35%         65%</w:t>
                              </w:r>
                            </w:p>
                            <w:p w14:paraId="0F74CD7F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ind w:firstLineChars="600" w:firstLine="1200"/>
                                <w:jc w:val="lef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0"/>
                                </w:rPr>
                                <w:t xml:space="preserve">25.01min  </w:t>
                              </w:r>
                              <w:r w:rsidR="0065635B" w:rsidRPr="0065635B"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Pr="0065635B">
                                <w:rPr>
                                  <w:sz w:val="20"/>
                                  <w:szCs w:val="20"/>
                                </w:rPr>
                                <w:t>100%         0%</w:t>
                              </w:r>
                            </w:p>
                            <w:p w14:paraId="0EFC4C4B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ind w:firstLineChars="582" w:firstLine="1164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30.0min       </w:t>
                              </w:r>
                              <w:r w:rsidR="0065635B" w:rsidRPr="0065635B">
                                <w:rPr>
                                  <w:rFonts w:hint="eastAsia"/>
                                  <w:color w:val="000000"/>
                                  <w:sz w:val="20"/>
                                  <w:szCs w:val="20"/>
                                </w:rPr>
                                <w:t xml:space="preserve">   </w:t>
                              </w:r>
                              <w:r w:rsidRPr="0065635B"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  STOP</w:t>
                              </w:r>
                            </w:p>
                            <w:p w14:paraId="000793D8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>Flow rate   :1.0</w:t>
                              </w:r>
                              <w:r w:rsidRPr="0065635B">
                                <w:rPr>
                                  <w:rFonts w:hint="eastAsia"/>
                                  <w:kern w:val="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>ml/min</w:t>
                              </w:r>
                            </w:p>
                            <w:p w14:paraId="3DBF7A98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>Wavelength</w:t>
                              </w:r>
                              <w:r w:rsidR="0065635B" w:rsidRPr="0065635B">
                                <w:rPr>
                                  <w:rFonts w:hint="eastAsia"/>
                                  <w:kern w:val="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kern w:val="0"/>
                                  <w:sz w:val="20"/>
                                  <w:szCs w:val="20"/>
                                </w:rPr>
                                <w:t>:220nm</w:t>
                              </w:r>
                            </w:p>
                            <w:p w14:paraId="75CEEABD" w14:textId="77777777" w:rsidR="00ED37AB" w:rsidRPr="0065635B" w:rsidRDefault="00ED37AB" w:rsidP="0065635B">
                              <w:pPr>
                                <w:autoSpaceDE w:val="0"/>
                                <w:autoSpaceDN w:val="0"/>
                                <w:adjustRightInd w:val="0"/>
                                <w:spacing w:line="276" w:lineRule="auto"/>
                                <w:jc w:val="left"/>
                                <w:rPr>
                                  <w:kern w:val="0"/>
                                  <w:sz w:val="20"/>
                                  <w:szCs w:val="20"/>
                                </w:rPr>
                              </w:pPr>
                              <w:r w:rsidRPr="0065635B">
                                <w:rPr>
                                  <w:sz w:val="20"/>
                                  <w:szCs w:val="20"/>
                                </w:rPr>
                                <w:t>Volume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65635B" w:rsidRPr="0065635B"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65635B">
                                <w:rPr>
                                  <w:sz w:val="20"/>
                                  <w:szCs w:val="20"/>
                                </w:rPr>
                                <w:t>:10µl</w:t>
                              </w:r>
                            </w:p>
                            <w:p w14:paraId="1E10541E" w14:textId="77777777" w:rsidR="00ED37AB" w:rsidRPr="00ED37AB" w:rsidRDefault="00ED37A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0A8F8C" id="Group 2913" o:spid="_x0000_s1027" style="position:absolute;margin-left:293.85pt;margin-top:11.25pt;width:326.9pt;height:308.95pt;z-index:251655168" coordorigin="6943,2025" coordsize="6538,6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">
                <v:shape id="_x0000_s1028" type="#_x0000_t202" style="position:absolute;left:6992;top:2025;width:6489;height:2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" stroked="f">
                  <v:textbox>
                    <w:txbxContent>
                      <w:p w14:paraId="47E9AE45" w14:textId="77777777" w:rsidR="0034659D" w:rsidRPr="0065635B" w:rsidRDefault="0005035D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2"/>
                          </w:rPr>
                          <w:t xml:space="preserve">Peak No.  </w:t>
                        </w:r>
                        <w:r w:rsidR="0034659D" w:rsidRPr="0065635B">
                          <w:rPr>
                            <w:sz w:val="20"/>
                            <w:szCs w:val="22"/>
                          </w:rPr>
                          <w:t xml:space="preserve"> Time </w:t>
                        </w:r>
                        <w:r w:rsidR="0034659D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</w:t>
                        </w:r>
                        <w:r w:rsidR="0034659D" w:rsidRPr="0065635B">
                          <w:rPr>
                            <w:sz w:val="20"/>
                            <w:szCs w:val="22"/>
                          </w:rPr>
                          <w:t xml:space="preserve">   Area        Height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 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Conc.</w:t>
                        </w:r>
                      </w:p>
                      <w:p w14:paraId="6ACF5598" w14:textId="77777777" w:rsidR="0034659D" w:rsidRPr="0065635B" w:rsidRDefault="0034659D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1   </w:t>
                        </w:r>
                        <w:r w:rsidR="0005035D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7.500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23337       982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   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0.9846</w:t>
                        </w:r>
                      </w:p>
                      <w:p w14:paraId="2F13A1D4" w14:textId="77777777" w:rsidR="0034659D" w:rsidRPr="0065635B" w:rsidRDefault="0034659D" w:rsidP="0065635B">
                        <w:pPr>
                          <w:spacing w:line="276" w:lineRule="auto"/>
                          <w:rPr>
                            <w:rFonts w:hint="eastAsia"/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2   </w:t>
                        </w:r>
                        <w:r w:rsidR="0005035D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8.045      39420       1648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  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1.663</w:t>
                        </w:r>
                        <w:r w:rsidR="00ED37AB" w:rsidRPr="0065635B">
                          <w:rPr>
                            <w:rFonts w:hint="eastAsia"/>
                            <w:sz w:val="20"/>
                            <w:szCs w:val="22"/>
                          </w:rPr>
                          <w:t>0</w:t>
                        </w:r>
                      </w:p>
                      <w:p w14:paraId="1F34145D" w14:textId="77777777" w:rsidR="0034659D" w:rsidRPr="0065635B" w:rsidRDefault="0034659D" w:rsidP="0065635B">
                        <w:pPr>
                          <w:spacing w:line="276" w:lineRule="auto"/>
                          <w:rPr>
                            <w:rFonts w:hint="eastAsia"/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3   </w:t>
                        </w:r>
                        <w:r w:rsidR="0005035D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8.422      2259521     217332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       95.33</w:t>
                        </w:r>
                        <w:r w:rsidR="00ED37AB" w:rsidRPr="0065635B">
                          <w:rPr>
                            <w:rFonts w:hint="eastAsia"/>
                            <w:sz w:val="20"/>
                            <w:szCs w:val="22"/>
                          </w:rPr>
                          <w:t>00</w:t>
                        </w:r>
                      </w:p>
                      <w:p w14:paraId="2BFDFF2A" w14:textId="77777777" w:rsidR="0034659D" w:rsidRPr="0065635B" w:rsidRDefault="0034659D" w:rsidP="0065635B">
                        <w:pPr>
                          <w:spacing w:line="276" w:lineRule="auto"/>
                          <w:rPr>
                            <w:rFonts w:hint="eastAsia"/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4   </w:t>
                        </w:r>
                        <w:r w:rsidR="0005035D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8.78</w:t>
                        </w:r>
                        <w:r w:rsidR="00ED37AB" w:rsidRPr="0065635B">
                          <w:rPr>
                            <w:rFonts w:hint="eastAsia"/>
                            <w:sz w:val="20"/>
                            <w:szCs w:val="22"/>
                          </w:rPr>
                          <w:t>0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25982       692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2    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1.096</w:t>
                        </w:r>
                        <w:r w:rsidR="00ED37AB" w:rsidRPr="0065635B">
                          <w:rPr>
                            <w:rFonts w:hint="eastAsia"/>
                            <w:sz w:val="20"/>
                            <w:szCs w:val="22"/>
                          </w:rPr>
                          <w:t>0</w:t>
                        </w:r>
                      </w:p>
                      <w:p w14:paraId="4A32BDC2" w14:textId="77777777" w:rsidR="0034659D" w:rsidRPr="0065635B" w:rsidRDefault="0034659D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5    </w:t>
                        </w:r>
                        <w:r w:rsidR="0005035D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17.780     21872       2502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    </w:t>
                        </w:r>
                        <w:r w:rsidR="00546899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 </w:t>
                        </w:r>
                        <w:r w:rsidR="00546899" w:rsidRPr="0065635B">
                          <w:rPr>
                            <w:sz w:val="20"/>
                            <w:szCs w:val="22"/>
                          </w:rPr>
                          <w:t xml:space="preserve">   0.9229</w:t>
                        </w:r>
                      </w:p>
                      <w:p w14:paraId="17A68A9B" w14:textId="77777777" w:rsidR="0034659D" w:rsidRPr="0034659D" w:rsidRDefault="0034659D" w:rsidP="0065635B">
                        <w:pPr>
                          <w:spacing w:line="276" w:lineRule="auto"/>
                          <w:rPr>
                            <w:rFonts w:hint="eastAsia"/>
                          </w:rPr>
                        </w:pPr>
                        <w:r w:rsidRPr="0034659D">
                          <w:t xml:space="preserve">Total                 </w:t>
                        </w:r>
                        <w:r w:rsidR="00546899">
                          <w:rPr>
                            <w:rFonts w:hint="eastAsia"/>
                          </w:rPr>
                          <w:t xml:space="preserve">                       </w:t>
                        </w:r>
                        <w:r w:rsidR="00ED37AB">
                          <w:rPr>
                            <w:rFonts w:hint="eastAsia"/>
                          </w:rPr>
                          <w:t xml:space="preserve"> </w:t>
                        </w:r>
                        <w:r w:rsidRPr="0034659D">
                          <w:t>100</w:t>
                        </w:r>
                        <w:r w:rsidR="00ED37AB">
                          <w:rPr>
                            <w:rFonts w:hint="eastAsia"/>
                          </w:rPr>
                          <w:t>.0000</w:t>
                        </w:r>
                        <w:r w:rsidRPr="0034659D">
                          <w:t xml:space="preserve">  </w:t>
                        </w:r>
                      </w:p>
                    </w:txbxContent>
                  </v:textbox>
                </v:shape>
                <v:shape id="_x0000_s1029" type="#_x0000_t202" style="position:absolute;left:6943;top:4212;width:4877;height:3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" stroked="f">
                  <v:textbox>
                    <w:txbxContent>
                      <w:p w14:paraId="46F6701B" w14:textId="77777777" w:rsidR="00ED37AB" w:rsidRPr="0065635B" w:rsidRDefault="00ED37AB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>Column :4.6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>x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250m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>m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C18</w:t>
                        </w:r>
                      </w:p>
                      <w:p w14:paraId="7737A155" w14:textId="77777777" w:rsidR="00ED37AB" w:rsidRPr="0065635B" w:rsidRDefault="00ED37AB" w:rsidP="0065635B">
                        <w:pPr>
                          <w:spacing w:line="276" w:lineRule="auto"/>
                          <w:rPr>
                            <w:rFonts w:hint="eastAsia"/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>Solvent A</w:t>
                        </w:r>
                        <w:r w:rsidR="0065635B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: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0.1%</w:t>
                        </w:r>
                        <w:r w:rsid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Trifluoroacetic in 100% Acetoni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>t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rile</w:t>
                        </w:r>
                      </w:p>
                      <w:p w14:paraId="2C353ECE" w14:textId="77777777" w:rsidR="00ED37AB" w:rsidRPr="0065635B" w:rsidRDefault="00ED37AB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 xml:space="preserve">Solvent B </w:t>
                        </w:r>
                        <w:r w:rsidR="0065635B" w:rsidRPr="0065635B">
                          <w:rPr>
                            <w:rFonts w:hint="eastAsia"/>
                            <w:sz w:val="20"/>
                            <w:szCs w:val="22"/>
                          </w:rPr>
                          <w:t>: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0.1%</w:t>
                        </w:r>
                        <w:r w:rsid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>Trifluoroacetic in 100% Water</w:t>
                        </w:r>
                      </w:p>
                      <w:p w14:paraId="11B7214E" w14:textId="77777777" w:rsidR="00ED37AB" w:rsidRPr="0065635B" w:rsidRDefault="00ED37AB" w:rsidP="0065635B">
                        <w:pPr>
                          <w:spacing w:line="276" w:lineRule="auto"/>
                          <w:rPr>
                            <w:sz w:val="20"/>
                            <w:szCs w:val="22"/>
                          </w:rPr>
                        </w:pPr>
                        <w:r w:rsidRPr="0065635B">
                          <w:rPr>
                            <w:sz w:val="20"/>
                            <w:szCs w:val="22"/>
                          </w:rPr>
                          <w:t>Gradient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>: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      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</w:t>
                        </w:r>
                        <w:r w:rsidR="0065635B"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A 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</w:t>
                        </w:r>
                        <w:r w:rsidRPr="0065635B">
                          <w:rPr>
                            <w:rFonts w:hint="eastAsia"/>
                            <w:sz w:val="20"/>
                            <w:szCs w:val="22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2"/>
                          </w:rPr>
                          <w:t xml:space="preserve">     B</w:t>
                        </w:r>
                      </w:p>
                      <w:p w14:paraId="39857737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ind w:firstLineChars="600" w:firstLine="1200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 xml:space="preserve">0.01min  </w:t>
                        </w:r>
                        <w:r w:rsidR="0065635B" w:rsidRPr="0065635B">
                          <w:rPr>
                            <w:rFonts w:hint="eastAsia"/>
                            <w:kern w:val="0"/>
                            <w:sz w:val="20"/>
                            <w:szCs w:val="20"/>
                          </w:rPr>
                          <w:t xml:space="preserve"> </w:t>
                        </w: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 xml:space="preserve">  10%         90%</w:t>
                        </w:r>
                      </w:p>
                      <w:p w14:paraId="503B5691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ind w:firstLineChars="600" w:firstLine="1200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 xml:space="preserve">25min   </w:t>
                        </w:r>
                        <w:r w:rsidR="0065635B" w:rsidRPr="0065635B">
                          <w:rPr>
                            <w:rFonts w:hint="eastAsia"/>
                            <w:kern w:val="0"/>
                            <w:sz w:val="20"/>
                            <w:szCs w:val="20"/>
                          </w:rPr>
                          <w:t xml:space="preserve">    </w:t>
                        </w: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>35%         65%</w:t>
                        </w:r>
                      </w:p>
                      <w:p w14:paraId="0F74CD7F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ind w:firstLineChars="600" w:firstLine="1200"/>
                          <w:jc w:val="left"/>
                          <w:rPr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sz w:val="20"/>
                            <w:szCs w:val="20"/>
                          </w:rPr>
                          <w:t xml:space="preserve">25.01min  </w:t>
                        </w:r>
                        <w:r w:rsidR="0065635B" w:rsidRPr="0065635B">
                          <w:rPr>
                            <w:rFonts w:hint="eastAsia"/>
                            <w:sz w:val="20"/>
                            <w:szCs w:val="20"/>
                          </w:rPr>
                          <w:t xml:space="preserve">  </w:t>
                        </w:r>
                        <w:r w:rsidRPr="0065635B">
                          <w:rPr>
                            <w:sz w:val="20"/>
                            <w:szCs w:val="20"/>
                          </w:rPr>
                          <w:t>100%         0%</w:t>
                        </w:r>
                      </w:p>
                      <w:p w14:paraId="0EFC4C4B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ind w:firstLineChars="582" w:firstLine="1164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color w:val="000000"/>
                            <w:sz w:val="20"/>
                            <w:szCs w:val="20"/>
                          </w:rPr>
                          <w:t xml:space="preserve">30.0min       </w:t>
                        </w:r>
                        <w:r w:rsidR="0065635B" w:rsidRPr="0065635B">
                          <w:rPr>
                            <w:rFonts w:hint="eastAsia"/>
                            <w:color w:val="000000"/>
                            <w:sz w:val="20"/>
                            <w:szCs w:val="20"/>
                          </w:rPr>
                          <w:t xml:space="preserve">   </w:t>
                        </w:r>
                        <w:r w:rsidRPr="0065635B">
                          <w:rPr>
                            <w:color w:val="000000"/>
                            <w:sz w:val="20"/>
                            <w:szCs w:val="20"/>
                          </w:rPr>
                          <w:t xml:space="preserve">  STOP</w:t>
                        </w:r>
                      </w:p>
                      <w:p w14:paraId="000793D8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>Flow rate   :1.0</w:t>
                        </w:r>
                        <w:r w:rsidRPr="0065635B">
                          <w:rPr>
                            <w:rFonts w:hint="eastAsia"/>
                            <w:kern w:val="0"/>
                            <w:sz w:val="20"/>
                            <w:szCs w:val="20"/>
                          </w:rPr>
                          <w:t xml:space="preserve"> </w:t>
                        </w: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>ml/min</w:t>
                        </w:r>
                      </w:p>
                      <w:p w14:paraId="3DBF7A98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>Wavelength</w:t>
                        </w:r>
                        <w:r w:rsidR="0065635B" w:rsidRPr="0065635B">
                          <w:rPr>
                            <w:rFonts w:hint="eastAsia"/>
                            <w:kern w:val="0"/>
                            <w:sz w:val="20"/>
                            <w:szCs w:val="20"/>
                          </w:rPr>
                          <w:t xml:space="preserve"> </w:t>
                        </w:r>
                        <w:r w:rsidRPr="0065635B">
                          <w:rPr>
                            <w:kern w:val="0"/>
                            <w:sz w:val="20"/>
                            <w:szCs w:val="20"/>
                          </w:rPr>
                          <w:t>:220nm</w:t>
                        </w:r>
                      </w:p>
                      <w:p w14:paraId="75CEEABD" w14:textId="77777777" w:rsidR="00ED37AB" w:rsidRPr="0065635B" w:rsidRDefault="00ED37AB" w:rsidP="0065635B">
                        <w:pPr>
                          <w:autoSpaceDE w:val="0"/>
                          <w:autoSpaceDN w:val="0"/>
                          <w:adjustRightInd w:val="0"/>
                          <w:spacing w:line="276" w:lineRule="auto"/>
                          <w:jc w:val="left"/>
                          <w:rPr>
                            <w:kern w:val="0"/>
                            <w:sz w:val="20"/>
                            <w:szCs w:val="20"/>
                          </w:rPr>
                        </w:pPr>
                        <w:r w:rsidRPr="0065635B">
                          <w:rPr>
                            <w:sz w:val="20"/>
                            <w:szCs w:val="20"/>
                          </w:rPr>
                          <w:t>Volume</w:t>
                        </w:r>
                        <w:r w:rsidRPr="0065635B">
                          <w:rPr>
                            <w:rFonts w:hint="eastAsia"/>
                            <w:sz w:val="20"/>
                            <w:szCs w:val="20"/>
                          </w:rPr>
                          <w:t xml:space="preserve">  </w:t>
                        </w:r>
                        <w:r w:rsidR="0065635B" w:rsidRPr="0065635B">
                          <w:rPr>
                            <w:rFonts w:hint="eastAsia"/>
                            <w:sz w:val="20"/>
                            <w:szCs w:val="20"/>
                          </w:rPr>
                          <w:t xml:space="preserve"> </w:t>
                        </w:r>
                        <w:r w:rsidRPr="0065635B">
                          <w:rPr>
                            <w:rFonts w:hint="eastAsia"/>
                            <w:sz w:val="20"/>
                            <w:szCs w:val="20"/>
                          </w:rPr>
                          <w:t xml:space="preserve"> </w:t>
                        </w:r>
                        <w:r w:rsidRPr="0065635B">
                          <w:rPr>
                            <w:sz w:val="20"/>
                            <w:szCs w:val="20"/>
                          </w:rPr>
                          <w:t>:10µl</w:t>
                        </w:r>
                      </w:p>
                      <w:p w14:paraId="1E10541E" w14:textId="77777777" w:rsidR="00ED37AB" w:rsidRPr="00ED37AB" w:rsidRDefault="00ED37AB"/>
                    </w:txbxContent>
                  </v:textbox>
                </v:shape>
              </v:group>
            </w:pict>
          </mc:Fallback>
        </mc:AlternateContent>
      </w:r>
      <w:r w:rsidRPr="006A70EC">
        <w:rPr>
          <w:rFonts w:ascii="宋体" w:cs="宋体"/>
          <w:noProof/>
          <w:kern w:val="0"/>
          <w:sz w:val="18"/>
          <w:szCs w:val="18"/>
        </w:rPr>
        <w:drawing>
          <wp:inline distT="0" distB="0" distL="0" distR="0" wp14:anchorId="4F31B9C3" wp14:editId="7BFB9929">
            <wp:extent cx="9039225" cy="6181725"/>
            <wp:effectExtent l="0" t="0" r="0" b="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9225" cy="618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F0AC4" w14:textId="77777777" w:rsidR="005F3D22" w:rsidRPr="003413CA" w:rsidRDefault="005F3D22" w:rsidP="003413CA">
      <w:pPr>
        <w:pStyle w:val="a3"/>
        <w:jc w:val="both"/>
        <w:rPr>
          <w:b w:val="0"/>
          <w:bCs w:val="0"/>
          <w:caps/>
          <w:sz w:val="28"/>
          <w:szCs w:val="28"/>
        </w:rPr>
      </w:pPr>
    </w:p>
    <w:p w14:paraId="07ACAA1E" w14:textId="77777777" w:rsidR="009A5681" w:rsidRDefault="009A5681">
      <w:pPr>
        <w:rPr>
          <w:sz w:val="22"/>
          <w:szCs w:val="22"/>
        </w:rPr>
        <w:sectPr w:rsidR="009A5681" w:rsidSect="00AC026A">
          <w:pgSz w:w="16838" w:h="11906" w:orient="landscape" w:code="9"/>
          <w:pgMar w:top="1021" w:right="567" w:bottom="0" w:left="567" w:header="851" w:footer="992" w:gutter="0"/>
          <w:cols w:space="425"/>
          <w:docGrid w:type="lines" w:linePitch="312"/>
        </w:sectPr>
      </w:pPr>
    </w:p>
    <w:tbl>
      <w:tblPr>
        <w:tblW w:w="14534" w:type="dxa"/>
        <w:tblInd w:w="-98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534"/>
      </w:tblGrid>
      <w:tr w:rsidR="0005035D" w14:paraId="54DC9868" w14:textId="77777777" w:rsidTr="0005035D">
        <w:trPr>
          <w:trHeight w:val="6371"/>
        </w:trPr>
        <w:tc>
          <w:tcPr>
            <w:tcW w:w="145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06FB1F" w14:textId="4CA12F0C" w:rsidR="0005035D" w:rsidRPr="004C7D1A" w:rsidRDefault="00564E63">
            <w:pPr>
              <w:jc w:val="left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1B047C1" wp14:editId="252D0EE5">
                      <wp:simplePos x="0" y="0"/>
                      <wp:positionH relativeFrom="column">
                        <wp:posOffset>8731885</wp:posOffset>
                      </wp:positionH>
                      <wp:positionV relativeFrom="paragraph">
                        <wp:posOffset>5080</wp:posOffset>
                      </wp:positionV>
                      <wp:extent cx="346710" cy="313055"/>
                      <wp:effectExtent l="0" t="0" r="0" b="0"/>
                      <wp:wrapNone/>
                      <wp:docPr id="2019350471" name="Text Box 29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6710" cy="313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274145B" w14:textId="77777777" w:rsidR="008C155E" w:rsidRPr="008C155E" w:rsidRDefault="008C155E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32"/>
                                    </w:rPr>
                                  </w:pPr>
                                  <w:r w:rsidRPr="008C155E">
                                    <w:rPr>
                                      <w:rFonts w:hint="eastAsia"/>
                                      <w:b/>
                                      <w:bCs/>
                                      <w:sz w:val="24"/>
                                      <w:szCs w:val="32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B047C1" id="Text Box 2919" o:spid="_x0000_s1030" type="#_x0000_t202" style="position:absolute;margin-left:687.55pt;margin-top:.4pt;width:27.3pt;height:2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" stroked="f">
                      <v:textbox>
                        <w:txbxContent>
                          <w:p w14:paraId="5274145B" w14:textId="77777777" w:rsidR="008C155E" w:rsidRPr="008C155E" w:rsidRDefault="008C155E">
                            <w:pPr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8C155E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32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144" behindDoc="0" locked="0" layoutInCell="1" allowOverlap="1" wp14:anchorId="22BD8FC1" wp14:editId="227CB55F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539115</wp:posOffset>
                      </wp:positionV>
                      <wp:extent cx="4582795" cy="1774190"/>
                      <wp:effectExtent l="635" t="0" r="0" b="1270"/>
                      <wp:wrapNone/>
                      <wp:docPr id="1385290548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82795" cy="17741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0F268A3" w14:textId="77777777" w:rsidR="007525EA" w:rsidRDefault="007525EA">
                                  <w:r w:rsidRPr="007525EA">
                                    <w:t>M.W.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       </w:t>
                                  </w:r>
                                  <w:r w:rsidRPr="007525EA">
                                    <w:t>2539.35</w:t>
                                  </w:r>
                                </w:p>
                                <w:p w14:paraId="2EA50BE9" w14:textId="77777777" w:rsidR="007525EA" w:rsidRDefault="007525EA">
                                  <w:r w:rsidRPr="007525EA">
                                    <w:t xml:space="preserve">Instrument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  </w:t>
                                  </w:r>
                                  <w:r w:rsidRPr="007525EA">
                                    <w:t>Agilent-6125B</w:t>
                                  </w:r>
                                </w:p>
                                <w:p w14:paraId="0CC6A331" w14:textId="77777777" w:rsidR="007525EA" w:rsidRDefault="007525EA" w:rsidP="007525EA">
                                  <w:r>
                                    <w:rPr>
                                      <w:rFonts w:hint="eastAsia"/>
                                    </w:rPr>
                                    <w:t xml:space="preserve">Probe:              ESI         Probe Bias: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＋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4.5kv</w:t>
                                  </w:r>
                                </w:p>
                                <w:p w14:paraId="3B6F5575" w14:textId="77777777" w:rsidR="007525EA" w:rsidRDefault="007525EA" w:rsidP="007525EA">
                                  <w:r>
                                    <w:t>Nebulizer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>Gas Flow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</w:t>
                                  </w:r>
                                  <w:r>
                                    <w:t>1.5L/min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</w:t>
                                  </w:r>
                                  <w:r>
                                    <w:t>Detector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</w:t>
                                  </w:r>
                                  <w:r>
                                    <w:t>1.5kv</w:t>
                                  </w:r>
                                </w:p>
                                <w:p w14:paraId="392E4E5C" w14:textId="77777777" w:rsidR="007525EA" w:rsidRDefault="007525EA" w:rsidP="007525EA">
                                  <w:r>
                                    <w:t>CDL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       </w:t>
                                  </w:r>
                                  <w:r>
                                    <w:t>-20.0v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</w:t>
                                  </w:r>
                                  <w:r>
                                    <w:t>T. Flow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</w:t>
                                  </w:r>
                                  <w:r>
                                    <w:t>0.2ml/min</w:t>
                                  </w:r>
                                </w:p>
                                <w:p w14:paraId="4080E5A1" w14:textId="77777777" w:rsidR="007525EA" w:rsidRDefault="007525EA" w:rsidP="007525EA">
                                  <w:r>
                                    <w:t>CDL Temp.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  </w:t>
                                  </w:r>
                                  <w:r>
                                    <w:t>250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℃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</w:t>
                                  </w:r>
                                  <w:r>
                                    <w:t>B. Conc.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</w:t>
                                  </w:r>
                                  <w:r>
                                    <w:t>50%H2O/50%ACN</w:t>
                                  </w:r>
                                </w:p>
                                <w:p w14:paraId="2BF632E6" w14:textId="77777777" w:rsidR="007525EA" w:rsidRDefault="007525EA" w:rsidP="007525EA">
                                  <w:r>
                                    <w:t>Block Temp.: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       </w:t>
                                  </w:r>
                                  <w:r>
                                    <w:t>200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℃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BD8FC1" id="文本框 2" o:spid="_x0000_s1031" type="#_x0000_t202" style="position:absolute;margin-left:304.4pt;margin-top:42.45pt;width:360.85pt;height:139.7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" stroked="f">
                      <v:textbox>
                        <w:txbxContent>
                          <w:p w14:paraId="40F268A3" w14:textId="77777777" w:rsidR="007525EA" w:rsidRDefault="007525EA">
                            <w:r w:rsidRPr="007525EA">
                              <w:t>M.W.: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</w:t>
                            </w:r>
                            <w:r w:rsidRPr="007525EA">
                              <w:t>2539.35</w:t>
                            </w:r>
                          </w:p>
                          <w:p w14:paraId="2EA50BE9" w14:textId="77777777" w:rsidR="007525EA" w:rsidRDefault="007525EA">
                            <w:r w:rsidRPr="007525EA">
                              <w:t xml:space="preserve">Instrument 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</w:t>
                            </w:r>
                            <w:r w:rsidRPr="007525EA">
                              <w:t>Agilent-6125B</w:t>
                            </w:r>
                          </w:p>
                          <w:p w14:paraId="0CC6A331" w14:textId="77777777" w:rsidR="007525EA" w:rsidRDefault="007525EA" w:rsidP="007525EA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 xml:space="preserve">Probe:              ESI         Probe Bias:  </w:t>
                            </w:r>
                            <w:r>
                              <w:rPr>
                                <w:rFonts w:hint="eastAsia"/>
                              </w:rPr>
                              <w:t>＋</w:t>
                            </w:r>
                            <w:r>
                              <w:rPr>
                                <w:rFonts w:hint="eastAsia"/>
                              </w:rPr>
                              <w:t>4.5kv</w:t>
                            </w:r>
                          </w:p>
                          <w:p w14:paraId="3B6F5575" w14:textId="77777777" w:rsidR="007525EA" w:rsidRDefault="007525EA" w:rsidP="007525EA">
                            <w:r>
                              <w:t>Nebulizer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Gas Flow:</w:t>
                            </w:r>
                            <w:r>
                              <w:rPr>
                                <w:rFonts w:hint="eastAsia"/>
                              </w:rPr>
                              <w:t xml:space="preserve">  </w:t>
                            </w:r>
                            <w:r>
                              <w:t>1.5L/min</w:t>
                            </w:r>
                            <w:r>
                              <w:rPr>
                                <w:rFonts w:hint="eastAsia"/>
                              </w:rPr>
                              <w:t xml:space="preserve">     </w:t>
                            </w:r>
                            <w:r>
                              <w:t>Detector:</w:t>
                            </w:r>
                            <w:r>
                              <w:rPr>
                                <w:rFonts w:hint="eastAsia"/>
                              </w:rPr>
                              <w:t xml:space="preserve">     </w:t>
                            </w:r>
                            <w:r>
                              <w:t>1.5kv</w:t>
                            </w:r>
                          </w:p>
                          <w:p w14:paraId="392E4E5C" w14:textId="77777777" w:rsidR="007525EA" w:rsidRDefault="007525EA" w:rsidP="007525EA">
                            <w:r>
                              <w:t>CDL: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</w:t>
                            </w:r>
                            <w:r>
                              <w:t>-20.0v</w:t>
                            </w:r>
                            <w:r>
                              <w:rPr>
                                <w:rFonts w:hint="eastAsia"/>
                              </w:rPr>
                              <w:t xml:space="preserve">       </w:t>
                            </w:r>
                            <w:r>
                              <w:t>T. Flow:</w:t>
                            </w:r>
                            <w:r>
                              <w:rPr>
                                <w:rFonts w:hint="eastAsia"/>
                              </w:rPr>
                              <w:t xml:space="preserve">      </w:t>
                            </w:r>
                            <w:r>
                              <w:t>0.2ml/min</w:t>
                            </w:r>
                          </w:p>
                          <w:p w14:paraId="4080E5A1" w14:textId="77777777" w:rsidR="007525EA" w:rsidRDefault="007525EA" w:rsidP="007525EA">
                            <w:r>
                              <w:t>CDL Temp.: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</w:t>
                            </w:r>
                            <w:r>
                              <w:t>250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℃</w:t>
                            </w:r>
                            <w:r>
                              <w:rPr>
                                <w:rFonts w:hint="eastAsia"/>
                              </w:rPr>
                              <w:t xml:space="preserve">      </w:t>
                            </w:r>
                            <w:r>
                              <w:t>B. Conc.:</w:t>
                            </w:r>
                            <w:r>
                              <w:rPr>
                                <w:rFonts w:hint="eastAsia"/>
                              </w:rPr>
                              <w:t xml:space="preserve">     </w:t>
                            </w:r>
                            <w:r>
                              <w:t>50%H2O/50%ACN</w:t>
                            </w:r>
                          </w:p>
                          <w:p w14:paraId="2BF632E6" w14:textId="77777777" w:rsidR="007525EA" w:rsidRDefault="007525EA" w:rsidP="007525EA">
                            <w:r>
                              <w:t>Block Temp.:</w:t>
                            </w:r>
                            <w:r>
                              <w:rPr>
                                <w:rFonts w:hint="eastAsia"/>
                              </w:rPr>
                              <w:t xml:space="preserve">        </w:t>
                            </w:r>
                            <w:r>
                              <w:t>200</w:t>
                            </w:r>
                            <w:r>
                              <w:rPr>
                                <w:rFonts w:hint="eastAsia"/>
                              </w:rPr>
                              <w:t>℃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40B461" wp14:editId="1D1580E3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55245</wp:posOffset>
                      </wp:positionV>
                      <wp:extent cx="914400" cy="295275"/>
                      <wp:effectExtent l="2540" t="0" r="0" b="1905"/>
                      <wp:wrapNone/>
                      <wp:docPr id="2063911494" name="Text Box 29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95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18D5CC9" w14:textId="77777777" w:rsidR="0005035D" w:rsidRPr="001578F6" w:rsidRDefault="0005035D" w:rsidP="0005035D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578F6">
                                    <w:rPr>
                                      <w:sz w:val="18"/>
                                      <w:szCs w:val="18"/>
                                    </w:rPr>
                                    <w:t>[M+6H]6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40B461" id="Text Box 2918" o:spid="_x0000_s1032" type="#_x0000_t202" style="position:absolute;margin-left:53.3pt;margin-top:4.35pt;width:1in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" filled="f" stroked="f">
                      <v:textbox>
                        <w:txbxContent>
                          <w:p w14:paraId="118D5CC9" w14:textId="77777777" w:rsidR="0005035D" w:rsidRPr="001578F6" w:rsidRDefault="0005035D" w:rsidP="000503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578F6">
                              <w:rPr>
                                <w:sz w:val="18"/>
                                <w:szCs w:val="18"/>
                              </w:rPr>
                              <w:t>[M+6H]6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1654E234" wp14:editId="4BC4607E">
                      <wp:simplePos x="0" y="0"/>
                      <wp:positionH relativeFrom="column">
                        <wp:posOffset>2582545</wp:posOffset>
                      </wp:positionH>
                      <wp:positionV relativeFrom="paragraph">
                        <wp:posOffset>3229610</wp:posOffset>
                      </wp:positionV>
                      <wp:extent cx="914400" cy="299085"/>
                      <wp:effectExtent l="3175" t="635" r="0" b="0"/>
                      <wp:wrapNone/>
                      <wp:docPr id="1261081853" name="Text Box 2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990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B1728C" w14:textId="77777777" w:rsidR="0005035D" w:rsidRPr="001F2527" w:rsidRDefault="0005035D" w:rsidP="0005035D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F2527">
                                    <w:rPr>
                                      <w:sz w:val="18"/>
                                      <w:szCs w:val="18"/>
                                    </w:rPr>
                                    <w:t>[M+3H]3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54E234" id="Text Box 2915" o:spid="_x0000_s1033" type="#_x0000_t202" style="position:absolute;margin-left:203.35pt;margin-top:254.3pt;width:1in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" filled="f" stroked="f">
                      <v:textbox>
                        <w:txbxContent>
                          <w:p w14:paraId="21B1728C" w14:textId="77777777" w:rsidR="0005035D" w:rsidRPr="001F2527" w:rsidRDefault="0005035D" w:rsidP="000503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F2527">
                              <w:rPr>
                                <w:sz w:val="18"/>
                                <w:szCs w:val="18"/>
                              </w:rPr>
                              <w:t>[M+3H]3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176AD1F" wp14:editId="2E6DAFDE">
                      <wp:simplePos x="0" y="0"/>
                      <wp:positionH relativeFrom="column">
                        <wp:posOffset>1586230</wp:posOffset>
                      </wp:positionH>
                      <wp:positionV relativeFrom="paragraph">
                        <wp:posOffset>3231515</wp:posOffset>
                      </wp:positionV>
                      <wp:extent cx="914400" cy="295275"/>
                      <wp:effectExtent l="0" t="2540" r="2540" b="0"/>
                      <wp:wrapNone/>
                      <wp:docPr id="1109858917" name="Text Box 29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95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E5530C" w14:textId="77777777" w:rsidR="0005035D" w:rsidRPr="001F2527" w:rsidRDefault="0005035D" w:rsidP="0005035D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F2527">
                                    <w:rPr>
                                      <w:sz w:val="18"/>
                                      <w:szCs w:val="18"/>
                                    </w:rPr>
                                    <w:t>[M+4H]4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76AD1F" id="Text Box 2916" o:spid="_x0000_s1034" type="#_x0000_t202" style="position:absolute;margin-left:124.9pt;margin-top:254.45pt;width:1in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" filled="f" stroked="f">
                      <v:textbox>
                        <w:txbxContent>
                          <w:p w14:paraId="7BE5530C" w14:textId="77777777" w:rsidR="0005035D" w:rsidRPr="001F2527" w:rsidRDefault="0005035D" w:rsidP="000503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F2527">
                              <w:rPr>
                                <w:sz w:val="18"/>
                                <w:szCs w:val="18"/>
                              </w:rPr>
                              <w:t>[M+4H]4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0DC5BFF" wp14:editId="67E9FD3C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2757805</wp:posOffset>
                      </wp:positionV>
                      <wp:extent cx="914400" cy="299085"/>
                      <wp:effectExtent l="0" t="0" r="0" b="635"/>
                      <wp:wrapNone/>
                      <wp:docPr id="2059985764" name="Text Box 29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990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458DE9" w14:textId="77777777" w:rsidR="0005035D" w:rsidRPr="001578F6" w:rsidRDefault="0005035D" w:rsidP="0005035D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578F6">
                                    <w:rPr>
                                      <w:sz w:val="18"/>
                                      <w:szCs w:val="18"/>
                                    </w:rPr>
                                    <w:t>[M+5H]5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DC5BFF" id="Text Box 2917" o:spid="_x0000_s1035" type="#_x0000_t202" style="position:absolute;margin-left:62.1pt;margin-top:217.15pt;width:1in;height:2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" filled="f" stroked="f">
                      <v:textbox>
                        <w:txbxContent>
                          <w:p w14:paraId="21458DE9" w14:textId="77777777" w:rsidR="0005035D" w:rsidRPr="001578F6" w:rsidRDefault="0005035D" w:rsidP="000503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578F6">
                              <w:rPr>
                                <w:sz w:val="18"/>
                                <w:szCs w:val="18"/>
                              </w:rPr>
                              <w:t>[M+5H]5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C7D1A">
              <w:rPr>
                <w:noProof/>
              </w:rPr>
              <w:drawing>
                <wp:inline distT="0" distB="0" distL="0" distR="0" wp14:anchorId="30C22865" wp14:editId="142FB624">
                  <wp:extent cx="9096375" cy="4105275"/>
                  <wp:effectExtent l="0" t="0" r="0" b="0"/>
                  <wp:docPr id="2" name="图片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1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96375" cy="410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CFC28F" w14:textId="77777777" w:rsidR="009A5681" w:rsidRDefault="009A5681" w:rsidP="007525EA">
      <w:pPr>
        <w:autoSpaceDE w:val="0"/>
        <w:autoSpaceDN w:val="0"/>
        <w:adjustRightInd w:val="0"/>
        <w:rPr>
          <w:sz w:val="24"/>
        </w:rPr>
      </w:pPr>
    </w:p>
    <w:p w14:paraId="1667B1FB" w14:textId="77777777" w:rsidR="0005035D" w:rsidRPr="008C155E" w:rsidRDefault="0005035D" w:rsidP="007525EA">
      <w:pPr>
        <w:autoSpaceDE w:val="0"/>
        <w:autoSpaceDN w:val="0"/>
        <w:adjustRightInd w:val="0"/>
        <w:rPr>
          <w:sz w:val="32"/>
          <w:szCs w:val="32"/>
        </w:rPr>
      </w:pPr>
      <w:r w:rsidRPr="0005035D">
        <w:rPr>
          <w:rFonts w:hint="eastAsia"/>
          <w:b/>
          <w:bCs/>
          <w:sz w:val="32"/>
          <w:szCs w:val="32"/>
        </w:rPr>
        <w:t>Fig</w:t>
      </w:r>
      <w:r w:rsidR="005D77DC">
        <w:rPr>
          <w:rFonts w:hint="eastAsia"/>
          <w:b/>
          <w:bCs/>
          <w:sz w:val="32"/>
          <w:szCs w:val="32"/>
        </w:rPr>
        <w:t>ure</w:t>
      </w:r>
      <w:r w:rsidR="00815DD8">
        <w:rPr>
          <w:rFonts w:hint="eastAsia"/>
          <w:b/>
          <w:bCs/>
          <w:sz w:val="32"/>
          <w:szCs w:val="32"/>
        </w:rPr>
        <w:t>.</w:t>
      </w:r>
      <w:r w:rsidRPr="0005035D">
        <w:rPr>
          <w:rFonts w:hint="eastAsia"/>
          <w:b/>
          <w:bCs/>
          <w:sz w:val="32"/>
          <w:szCs w:val="32"/>
        </w:rPr>
        <w:t xml:space="preserve"> S</w:t>
      </w:r>
      <w:r w:rsidR="00815DD8">
        <w:rPr>
          <w:rFonts w:hint="eastAsia"/>
          <w:b/>
          <w:bCs/>
          <w:sz w:val="32"/>
          <w:szCs w:val="32"/>
        </w:rPr>
        <w:t>.</w:t>
      </w:r>
      <w:r w:rsidRPr="0005035D">
        <w:rPr>
          <w:rFonts w:hint="eastAsia"/>
          <w:b/>
          <w:bCs/>
          <w:sz w:val="32"/>
          <w:szCs w:val="32"/>
        </w:rPr>
        <w:t xml:space="preserve"> 1.</w:t>
      </w:r>
      <w:r w:rsidRPr="0005035D">
        <w:rPr>
          <w:rFonts w:hint="eastAsia"/>
          <w:sz w:val="32"/>
          <w:szCs w:val="32"/>
        </w:rPr>
        <w:t xml:space="preserve"> </w:t>
      </w:r>
      <w:r w:rsidRPr="005D77DC">
        <w:rPr>
          <w:b/>
          <w:bCs/>
          <w:sz w:val="32"/>
          <w:szCs w:val="32"/>
        </w:rPr>
        <w:t>C</w:t>
      </w:r>
      <w:r w:rsidRPr="005D77DC">
        <w:rPr>
          <w:rFonts w:hint="eastAsia"/>
          <w:b/>
          <w:bCs/>
          <w:sz w:val="32"/>
          <w:szCs w:val="32"/>
        </w:rPr>
        <w:t xml:space="preserve">haracterization of </w:t>
      </w:r>
      <w:proofErr w:type="spellStart"/>
      <w:r w:rsidR="008C155E" w:rsidRPr="005D77DC">
        <w:rPr>
          <w:rFonts w:hint="eastAsia"/>
          <w:b/>
          <w:bCs/>
          <w:sz w:val="32"/>
          <w:szCs w:val="32"/>
        </w:rPr>
        <w:t>GmAMP</w:t>
      </w:r>
      <w:proofErr w:type="spellEnd"/>
      <w:r w:rsidRPr="005D77DC">
        <w:rPr>
          <w:rFonts w:hint="eastAsia"/>
          <w:b/>
          <w:bCs/>
          <w:sz w:val="32"/>
          <w:szCs w:val="32"/>
        </w:rPr>
        <w:t>.</w:t>
      </w:r>
      <w:r w:rsidRPr="008C155E">
        <w:rPr>
          <w:rFonts w:hint="eastAsia"/>
          <w:sz w:val="32"/>
          <w:szCs w:val="32"/>
        </w:rPr>
        <w:t xml:space="preserve"> </w:t>
      </w:r>
      <w:r w:rsidRPr="006B5E06">
        <w:rPr>
          <w:rFonts w:hint="eastAsia"/>
          <w:sz w:val="32"/>
          <w:szCs w:val="32"/>
        </w:rPr>
        <w:t xml:space="preserve">(A) purification of </w:t>
      </w:r>
      <w:proofErr w:type="spellStart"/>
      <w:r w:rsidR="008C155E" w:rsidRPr="006B5E06">
        <w:rPr>
          <w:rFonts w:hint="eastAsia"/>
          <w:sz w:val="32"/>
          <w:szCs w:val="32"/>
        </w:rPr>
        <w:t>GmAMP</w:t>
      </w:r>
      <w:proofErr w:type="spellEnd"/>
      <w:r w:rsidRPr="006B5E06">
        <w:rPr>
          <w:rFonts w:hint="eastAsia"/>
          <w:sz w:val="32"/>
          <w:szCs w:val="32"/>
        </w:rPr>
        <w:t>. (B) ele</w:t>
      </w:r>
      <w:r w:rsidRPr="0005035D">
        <w:rPr>
          <w:rFonts w:hint="eastAsia"/>
          <w:sz w:val="32"/>
          <w:szCs w:val="32"/>
        </w:rPr>
        <w:t>ctrospray ionization</w:t>
      </w:r>
      <w:r>
        <w:rPr>
          <w:rFonts w:hint="eastAsia"/>
          <w:sz w:val="32"/>
          <w:szCs w:val="32"/>
        </w:rPr>
        <w:t xml:space="preserve"> </w:t>
      </w:r>
      <w:r w:rsidRPr="0005035D">
        <w:rPr>
          <w:rFonts w:hint="eastAsia"/>
          <w:sz w:val="32"/>
          <w:szCs w:val="32"/>
        </w:rPr>
        <w:t xml:space="preserve">(ESI) mass spectrometer of </w:t>
      </w:r>
      <w:proofErr w:type="spellStart"/>
      <w:r w:rsidR="008C155E">
        <w:rPr>
          <w:rFonts w:hint="eastAsia"/>
          <w:sz w:val="32"/>
          <w:szCs w:val="32"/>
        </w:rPr>
        <w:t>GmAMP</w:t>
      </w:r>
      <w:proofErr w:type="spellEnd"/>
      <w:r w:rsidR="006B5E06">
        <w:rPr>
          <w:rFonts w:hint="eastAsia"/>
          <w:sz w:val="32"/>
          <w:szCs w:val="32"/>
        </w:rPr>
        <w:t>.</w:t>
      </w:r>
    </w:p>
    <w:sectPr w:rsidR="0005035D" w:rsidRPr="008C155E" w:rsidSect="007525EA">
      <w:pgSz w:w="16838" w:h="11906" w:orient="landscape" w:code="9"/>
      <w:pgMar w:top="1800" w:right="1440" w:bottom="1800" w:left="1440" w:header="851" w:footer="992" w:gutter="0"/>
      <w:cols w:space="425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180CAA" w14:textId="77777777" w:rsidR="008D24E4" w:rsidRDefault="008D24E4" w:rsidP="000D218F">
      <w:r>
        <w:separator/>
      </w:r>
    </w:p>
  </w:endnote>
  <w:endnote w:type="continuationSeparator" w:id="0">
    <w:p w14:paraId="7A8C3651" w14:textId="77777777" w:rsidR="008D24E4" w:rsidRDefault="008D24E4" w:rsidP="000D2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351DF8" w14:textId="77777777" w:rsidR="008D24E4" w:rsidRDefault="008D24E4" w:rsidP="000D218F">
      <w:r>
        <w:separator/>
      </w:r>
    </w:p>
  </w:footnote>
  <w:footnote w:type="continuationSeparator" w:id="0">
    <w:p w14:paraId="147FA0D4" w14:textId="77777777" w:rsidR="008D24E4" w:rsidRDefault="008D24E4" w:rsidP="000D21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zKwNDIyMjAztzBS0lEKTi0uzszPAykwrwUA7lwf2iwAAAA="/>
  </w:docVars>
  <w:rsids>
    <w:rsidRoot w:val="007E3FEF"/>
    <w:rsid w:val="0000025E"/>
    <w:rsid w:val="000006E4"/>
    <w:rsid w:val="00000C17"/>
    <w:rsid w:val="00001021"/>
    <w:rsid w:val="000018C2"/>
    <w:rsid w:val="000037E6"/>
    <w:rsid w:val="000040E9"/>
    <w:rsid w:val="00005166"/>
    <w:rsid w:val="00005667"/>
    <w:rsid w:val="00005727"/>
    <w:rsid w:val="00005DF6"/>
    <w:rsid w:val="000072FE"/>
    <w:rsid w:val="0001120D"/>
    <w:rsid w:val="00011F94"/>
    <w:rsid w:val="00013298"/>
    <w:rsid w:val="00013E9B"/>
    <w:rsid w:val="00015509"/>
    <w:rsid w:val="000177B3"/>
    <w:rsid w:val="00017CE5"/>
    <w:rsid w:val="00021C12"/>
    <w:rsid w:val="00023039"/>
    <w:rsid w:val="00023D77"/>
    <w:rsid w:val="0002405F"/>
    <w:rsid w:val="00024425"/>
    <w:rsid w:val="00024B25"/>
    <w:rsid w:val="0002692F"/>
    <w:rsid w:val="000269EC"/>
    <w:rsid w:val="0002700F"/>
    <w:rsid w:val="00027958"/>
    <w:rsid w:val="000318E6"/>
    <w:rsid w:val="0003199A"/>
    <w:rsid w:val="0003339A"/>
    <w:rsid w:val="00033617"/>
    <w:rsid w:val="000341E3"/>
    <w:rsid w:val="00034A0C"/>
    <w:rsid w:val="00034A4D"/>
    <w:rsid w:val="0003745A"/>
    <w:rsid w:val="000376EA"/>
    <w:rsid w:val="00037F31"/>
    <w:rsid w:val="00041772"/>
    <w:rsid w:val="0004481F"/>
    <w:rsid w:val="000454FC"/>
    <w:rsid w:val="00047947"/>
    <w:rsid w:val="00047E8A"/>
    <w:rsid w:val="0005035D"/>
    <w:rsid w:val="000508B9"/>
    <w:rsid w:val="0005220D"/>
    <w:rsid w:val="000523C0"/>
    <w:rsid w:val="000526A8"/>
    <w:rsid w:val="0005295C"/>
    <w:rsid w:val="00052E39"/>
    <w:rsid w:val="0005440A"/>
    <w:rsid w:val="00054D7B"/>
    <w:rsid w:val="00055BE0"/>
    <w:rsid w:val="00057342"/>
    <w:rsid w:val="00057611"/>
    <w:rsid w:val="000577DA"/>
    <w:rsid w:val="0006031D"/>
    <w:rsid w:val="00060366"/>
    <w:rsid w:val="00063695"/>
    <w:rsid w:val="0006421C"/>
    <w:rsid w:val="00064308"/>
    <w:rsid w:val="00066BBF"/>
    <w:rsid w:val="00067958"/>
    <w:rsid w:val="00071E90"/>
    <w:rsid w:val="00072DB2"/>
    <w:rsid w:val="000751B5"/>
    <w:rsid w:val="00075215"/>
    <w:rsid w:val="000754B2"/>
    <w:rsid w:val="00076F91"/>
    <w:rsid w:val="00077039"/>
    <w:rsid w:val="00077D1D"/>
    <w:rsid w:val="00077FEF"/>
    <w:rsid w:val="00080AD9"/>
    <w:rsid w:val="000824FC"/>
    <w:rsid w:val="00083EB4"/>
    <w:rsid w:val="00086399"/>
    <w:rsid w:val="00086981"/>
    <w:rsid w:val="00090010"/>
    <w:rsid w:val="0009028A"/>
    <w:rsid w:val="0009054E"/>
    <w:rsid w:val="00090DCF"/>
    <w:rsid w:val="000927B4"/>
    <w:rsid w:val="00092E48"/>
    <w:rsid w:val="0009380A"/>
    <w:rsid w:val="000938EC"/>
    <w:rsid w:val="00095631"/>
    <w:rsid w:val="00096A49"/>
    <w:rsid w:val="000973C0"/>
    <w:rsid w:val="000974EB"/>
    <w:rsid w:val="000A021A"/>
    <w:rsid w:val="000A1B5A"/>
    <w:rsid w:val="000A1E02"/>
    <w:rsid w:val="000A235E"/>
    <w:rsid w:val="000A25DE"/>
    <w:rsid w:val="000A739F"/>
    <w:rsid w:val="000A766C"/>
    <w:rsid w:val="000B159F"/>
    <w:rsid w:val="000B16BF"/>
    <w:rsid w:val="000B3B27"/>
    <w:rsid w:val="000B442A"/>
    <w:rsid w:val="000B4843"/>
    <w:rsid w:val="000B5AF9"/>
    <w:rsid w:val="000B6DE8"/>
    <w:rsid w:val="000C0243"/>
    <w:rsid w:val="000C0800"/>
    <w:rsid w:val="000C0C66"/>
    <w:rsid w:val="000C12D3"/>
    <w:rsid w:val="000C1801"/>
    <w:rsid w:val="000C24A3"/>
    <w:rsid w:val="000C2B44"/>
    <w:rsid w:val="000C2B6B"/>
    <w:rsid w:val="000C2F55"/>
    <w:rsid w:val="000C36AC"/>
    <w:rsid w:val="000C3F00"/>
    <w:rsid w:val="000C518E"/>
    <w:rsid w:val="000C54F8"/>
    <w:rsid w:val="000D021A"/>
    <w:rsid w:val="000D0A2C"/>
    <w:rsid w:val="000D0E84"/>
    <w:rsid w:val="000D1F5C"/>
    <w:rsid w:val="000D1F9F"/>
    <w:rsid w:val="000D218F"/>
    <w:rsid w:val="000D33F0"/>
    <w:rsid w:val="000D470D"/>
    <w:rsid w:val="000D5D73"/>
    <w:rsid w:val="000D6AB8"/>
    <w:rsid w:val="000E0230"/>
    <w:rsid w:val="000E04F4"/>
    <w:rsid w:val="000E1769"/>
    <w:rsid w:val="000E205D"/>
    <w:rsid w:val="000E2404"/>
    <w:rsid w:val="000E3B4D"/>
    <w:rsid w:val="000E3CB9"/>
    <w:rsid w:val="000E41E3"/>
    <w:rsid w:val="000E4F8A"/>
    <w:rsid w:val="000E509A"/>
    <w:rsid w:val="000E5252"/>
    <w:rsid w:val="000E56EC"/>
    <w:rsid w:val="000E71F5"/>
    <w:rsid w:val="000E7C81"/>
    <w:rsid w:val="000E7E01"/>
    <w:rsid w:val="000F0329"/>
    <w:rsid w:val="000F0EF3"/>
    <w:rsid w:val="000F440F"/>
    <w:rsid w:val="000F4EF5"/>
    <w:rsid w:val="000F50E8"/>
    <w:rsid w:val="000F55AF"/>
    <w:rsid w:val="000F7310"/>
    <w:rsid w:val="000F77AF"/>
    <w:rsid w:val="000F78C4"/>
    <w:rsid w:val="00100999"/>
    <w:rsid w:val="00100E41"/>
    <w:rsid w:val="0010496C"/>
    <w:rsid w:val="001056AB"/>
    <w:rsid w:val="00105FD9"/>
    <w:rsid w:val="001110E4"/>
    <w:rsid w:val="00111595"/>
    <w:rsid w:val="00112851"/>
    <w:rsid w:val="001142BE"/>
    <w:rsid w:val="0011650C"/>
    <w:rsid w:val="00116B4B"/>
    <w:rsid w:val="00120BD1"/>
    <w:rsid w:val="00121A15"/>
    <w:rsid w:val="001225FE"/>
    <w:rsid w:val="00122C61"/>
    <w:rsid w:val="0012445D"/>
    <w:rsid w:val="0012544E"/>
    <w:rsid w:val="001263B6"/>
    <w:rsid w:val="00126409"/>
    <w:rsid w:val="001271B7"/>
    <w:rsid w:val="00130BBF"/>
    <w:rsid w:val="0013178B"/>
    <w:rsid w:val="00132274"/>
    <w:rsid w:val="0013251D"/>
    <w:rsid w:val="001326EC"/>
    <w:rsid w:val="00135666"/>
    <w:rsid w:val="001359CB"/>
    <w:rsid w:val="00135B2C"/>
    <w:rsid w:val="0013726F"/>
    <w:rsid w:val="0013758A"/>
    <w:rsid w:val="00137B2D"/>
    <w:rsid w:val="00141EB6"/>
    <w:rsid w:val="00143049"/>
    <w:rsid w:val="00144089"/>
    <w:rsid w:val="00145170"/>
    <w:rsid w:val="00145195"/>
    <w:rsid w:val="0014575E"/>
    <w:rsid w:val="0014678A"/>
    <w:rsid w:val="00146F03"/>
    <w:rsid w:val="001506C4"/>
    <w:rsid w:val="00151DA6"/>
    <w:rsid w:val="0015206F"/>
    <w:rsid w:val="00155080"/>
    <w:rsid w:val="001555A1"/>
    <w:rsid w:val="001556AF"/>
    <w:rsid w:val="00155C12"/>
    <w:rsid w:val="001600B2"/>
    <w:rsid w:val="00161355"/>
    <w:rsid w:val="00161A85"/>
    <w:rsid w:val="001620DE"/>
    <w:rsid w:val="00162208"/>
    <w:rsid w:val="00162947"/>
    <w:rsid w:val="0016324E"/>
    <w:rsid w:val="001632C0"/>
    <w:rsid w:val="001648FE"/>
    <w:rsid w:val="00164A12"/>
    <w:rsid w:val="00164B7F"/>
    <w:rsid w:val="0016524A"/>
    <w:rsid w:val="001662A3"/>
    <w:rsid w:val="00166D6F"/>
    <w:rsid w:val="00166F77"/>
    <w:rsid w:val="00167E0F"/>
    <w:rsid w:val="001704B7"/>
    <w:rsid w:val="00171BFB"/>
    <w:rsid w:val="00172967"/>
    <w:rsid w:val="00172BC8"/>
    <w:rsid w:val="00173972"/>
    <w:rsid w:val="00173BD6"/>
    <w:rsid w:val="00174200"/>
    <w:rsid w:val="00174B68"/>
    <w:rsid w:val="0017518B"/>
    <w:rsid w:val="001754F6"/>
    <w:rsid w:val="00175F3D"/>
    <w:rsid w:val="001765F9"/>
    <w:rsid w:val="00176AE0"/>
    <w:rsid w:val="00180BCB"/>
    <w:rsid w:val="001812CE"/>
    <w:rsid w:val="0018157A"/>
    <w:rsid w:val="00184441"/>
    <w:rsid w:val="00185FC2"/>
    <w:rsid w:val="001967C8"/>
    <w:rsid w:val="00197F34"/>
    <w:rsid w:val="001A0989"/>
    <w:rsid w:val="001A200D"/>
    <w:rsid w:val="001A32EC"/>
    <w:rsid w:val="001A3E81"/>
    <w:rsid w:val="001A435C"/>
    <w:rsid w:val="001A4AE4"/>
    <w:rsid w:val="001A545E"/>
    <w:rsid w:val="001A5C89"/>
    <w:rsid w:val="001A5F8E"/>
    <w:rsid w:val="001A61DB"/>
    <w:rsid w:val="001B1A7A"/>
    <w:rsid w:val="001B2178"/>
    <w:rsid w:val="001B2B23"/>
    <w:rsid w:val="001B5380"/>
    <w:rsid w:val="001B5569"/>
    <w:rsid w:val="001B7F7C"/>
    <w:rsid w:val="001C0B7D"/>
    <w:rsid w:val="001C0BA0"/>
    <w:rsid w:val="001C2145"/>
    <w:rsid w:val="001C2FED"/>
    <w:rsid w:val="001C3ED5"/>
    <w:rsid w:val="001C4512"/>
    <w:rsid w:val="001C5480"/>
    <w:rsid w:val="001C63D0"/>
    <w:rsid w:val="001C6ADB"/>
    <w:rsid w:val="001C7069"/>
    <w:rsid w:val="001C781F"/>
    <w:rsid w:val="001D00AD"/>
    <w:rsid w:val="001D063C"/>
    <w:rsid w:val="001D0887"/>
    <w:rsid w:val="001D1F21"/>
    <w:rsid w:val="001D254D"/>
    <w:rsid w:val="001D30B9"/>
    <w:rsid w:val="001D460D"/>
    <w:rsid w:val="001D5274"/>
    <w:rsid w:val="001D5586"/>
    <w:rsid w:val="001D65B3"/>
    <w:rsid w:val="001D6619"/>
    <w:rsid w:val="001D6D02"/>
    <w:rsid w:val="001E06A9"/>
    <w:rsid w:val="001E3D39"/>
    <w:rsid w:val="001E43A1"/>
    <w:rsid w:val="001E45F9"/>
    <w:rsid w:val="001E5354"/>
    <w:rsid w:val="001E58A0"/>
    <w:rsid w:val="001E5CB8"/>
    <w:rsid w:val="001F0EE7"/>
    <w:rsid w:val="001F29B4"/>
    <w:rsid w:val="001F2BBD"/>
    <w:rsid w:val="001F3DFB"/>
    <w:rsid w:val="001F417F"/>
    <w:rsid w:val="001F65F5"/>
    <w:rsid w:val="00200DDF"/>
    <w:rsid w:val="0020112F"/>
    <w:rsid w:val="00202DB6"/>
    <w:rsid w:val="00203480"/>
    <w:rsid w:val="002037C1"/>
    <w:rsid w:val="00203B06"/>
    <w:rsid w:val="00203C24"/>
    <w:rsid w:val="00206785"/>
    <w:rsid w:val="00206E83"/>
    <w:rsid w:val="00207004"/>
    <w:rsid w:val="00210ABD"/>
    <w:rsid w:val="00211272"/>
    <w:rsid w:val="0021195C"/>
    <w:rsid w:val="002121DB"/>
    <w:rsid w:val="00212289"/>
    <w:rsid w:val="00212398"/>
    <w:rsid w:val="002126C5"/>
    <w:rsid w:val="00212BD1"/>
    <w:rsid w:val="00212E1F"/>
    <w:rsid w:val="00214407"/>
    <w:rsid w:val="00214822"/>
    <w:rsid w:val="002168C8"/>
    <w:rsid w:val="002202B1"/>
    <w:rsid w:val="00221066"/>
    <w:rsid w:val="00221F05"/>
    <w:rsid w:val="00221F75"/>
    <w:rsid w:val="00222611"/>
    <w:rsid w:val="00223887"/>
    <w:rsid w:val="002255ED"/>
    <w:rsid w:val="00226D20"/>
    <w:rsid w:val="00227C5C"/>
    <w:rsid w:val="00231319"/>
    <w:rsid w:val="00232434"/>
    <w:rsid w:val="002326E8"/>
    <w:rsid w:val="00233D49"/>
    <w:rsid w:val="0023765E"/>
    <w:rsid w:val="002427D8"/>
    <w:rsid w:val="00243987"/>
    <w:rsid w:val="0024526A"/>
    <w:rsid w:val="002454D1"/>
    <w:rsid w:val="002459E4"/>
    <w:rsid w:val="00246F90"/>
    <w:rsid w:val="00247F42"/>
    <w:rsid w:val="00251046"/>
    <w:rsid w:val="00252102"/>
    <w:rsid w:val="002524B0"/>
    <w:rsid w:val="00252D24"/>
    <w:rsid w:val="0025454B"/>
    <w:rsid w:val="0025512E"/>
    <w:rsid w:val="00256BD7"/>
    <w:rsid w:val="002605EC"/>
    <w:rsid w:val="0026169A"/>
    <w:rsid w:val="00264ED6"/>
    <w:rsid w:val="00265701"/>
    <w:rsid w:val="00266296"/>
    <w:rsid w:val="00270F3D"/>
    <w:rsid w:val="002711F8"/>
    <w:rsid w:val="00272965"/>
    <w:rsid w:val="0027352A"/>
    <w:rsid w:val="0027381A"/>
    <w:rsid w:val="0027399D"/>
    <w:rsid w:val="00274590"/>
    <w:rsid w:val="00274F38"/>
    <w:rsid w:val="00276258"/>
    <w:rsid w:val="00280DDC"/>
    <w:rsid w:val="00283141"/>
    <w:rsid w:val="00284BD5"/>
    <w:rsid w:val="00284F99"/>
    <w:rsid w:val="002854D9"/>
    <w:rsid w:val="00285682"/>
    <w:rsid w:val="00285B6E"/>
    <w:rsid w:val="00286893"/>
    <w:rsid w:val="00291379"/>
    <w:rsid w:val="00291739"/>
    <w:rsid w:val="00292207"/>
    <w:rsid w:val="002922D8"/>
    <w:rsid w:val="0029326E"/>
    <w:rsid w:val="0029457D"/>
    <w:rsid w:val="00294F8E"/>
    <w:rsid w:val="00295BC3"/>
    <w:rsid w:val="00296084"/>
    <w:rsid w:val="00296863"/>
    <w:rsid w:val="0029709F"/>
    <w:rsid w:val="002A1B7A"/>
    <w:rsid w:val="002A3123"/>
    <w:rsid w:val="002A352E"/>
    <w:rsid w:val="002A38F1"/>
    <w:rsid w:val="002A3960"/>
    <w:rsid w:val="002A5CA4"/>
    <w:rsid w:val="002A6057"/>
    <w:rsid w:val="002A668D"/>
    <w:rsid w:val="002B04A5"/>
    <w:rsid w:val="002B1E60"/>
    <w:rsid w:val="002B20B6"/>
    <w:rsid w:val="002B2534"/>
    <w:rsid w:val="002B3D34"/>
    <w:rsid w:val="002B510D"/>
    <w:rsid w:val="002B53B4"/>
    <w:rsid w:val="002B54D3"/>
    <w:rsid w:val="002B7580"/>
    <w:rsid w:val="002B7F03"/>
    <w:rsid w:val="002C0427"/>
    <w:rsid w:val="002C13F7"/>
    <w:rsid w:val="002C2343"/>
    <w:rsid w:val="002C24C2"/>
    <w:rsid w:val="002C3CC8"/>
    <w:rsid w:val="002C405C"/>
    <w:rsid w:val="002C4D93"/>
    <w:rsid w:val="002C5539"/>
    <w:rsid w:val="002C7D97"/>
    <w:rsid w:val="002D2FF0"/>
    <w:rsid w:val="002D385F"/>
    <w:rsid w:val="002D49F7"/>
    <w:rsid w:val="002D58FD"/>
    <w:rsid w:val="002D6135"/>
    <w:rsid w:val="002D7377"/>
    <w:rsid w:val="002E0DC7"/>
    <w:rsid w:val="002E2882"/>
    <w:rsid w:val="002E34DC"/>
    <w:rsid w:val="002E4028"/>
    <w:rsid w:val="002E4901"/>
    <w:rsid w:val="002E52AC"/>
    <w:rsid w:val="002E6A2B"/>
    <w:rsid w:val="002E77F3"/>
    <w:rsid w:val="002E7C71"/>
    <w:rsid w:val="002F09AC"/>
    <w:rsid w:val="002F102E"/>
    <w:rsid w:val="002F142F"/>
    <w:rsid w:val="002F2AF2"/>
    <w:rsid w:val="002F3E1C"/>
    <w:rsid w:val="002F4C97"/>
    <w:rsid w:val="002F4D83"/>
    <w:rsid w:val="002F5A51"/>
    <w:rsid w:val="002F6561"/>
    <w:rsid w:val="003003C4"/>
    <w:rsid w:val="00302AAE"/>
    <w:rsid w:val="00303579"/>
    <w:rsid w:val="003035B1"/>
    <w:rsid w:val="003038E9"/>
    <w:rsid w:val="00303BF4"/>
    <w:rsid w:val="003049A8"/>
    <w:rsid w:val="00307572"/>
    <w:rsid w:val="00310E5F"/>
    <w:rsid w:val="00311AF9"/>
    <w:rsid w:val="0031332A"/>
    <w:rsid w:val="00314AF1"/>
    <w:rsid w:val="003155FF"/>
    <w:rsid w:val="003174E4"/>
    <w:rsid w:val="00323A60"/>
    <w:rsid w:val="00323F91"/>
    <w:rsid w:val="00325D26"/>
    <w:rsid w:val="0032631A"/>
    <w:rsid w:val="00326A5B"/>
    <w:rsid w:val="00326DB9"/>
    <w:rsid w:val="003271CB"/>
    <w:rsid w:val="0032798B"/>
    <w:rsid w:val="003304EA"/>
    <w:rsid w:val="00331C56"/>
    <w:rsid w:val="00332E13"/>
    <w:rsid w:val="00333603"/>
    <w:rsid w:val="003337C4"/>
    <w:rsid w:val="00334D54"/>
    <w:rsid w:val="00335424"/>
    <w:rsid w:val="0033563D"/>
    <w:rsid w:val="00335CCF"/>
    <w:rsid w:val="00337CA8"/>
    <w:rsid w:val="003413CA"/>
    <w:rsid w:val="00341410"/>
    <w:rsid w:val="00345206"/>
    <w:rsid w:val="0034659D"/>
    <w:rsid w:val="00346AB9"/>
    <w:rsid w:val="00347165"/>
    <w:rsid w:val="00347287"/>
    <w:rsid w:val="00350024"/>
    <w:rsid w:val="003507DE"/>
    <w:rsid w:val="00350F8B"/>
    <w:rsid w:val="003522B0"/>
    <w:rsid w:val="00355010"/>
    <w:rsid w:val="00355783"/>
    <w:rsid w:val="00355D75"/>
    <w:rsid w:val="00356483"/>
    <w:rsid w:val="003570B8"/>
    <w:rsid w:val="00360902"/>
    <w:rsid w:val="0036176C"/>
    <w:rsid w:val="0036293F"/>
    <w:rsid w:val="00362CBE"/>
    <w:rsid w:val="00362F26"/>
    <w:rsid w:val="00362FA2"/>
    <w:rsid w:val="0036375A"/>
    <w:rsid w:val="003646E8"/>
    <w:rsid w:val="003651FB"/>
    <w:rsid w:val="00366FC2"/>
    <w:rsid w:val="00371A17"/>
    <w:rsid w:val="00372542"/>
    <w:rsid w:val="00374E65"/>
    <w:rsid w:val="00375C9C"/>
    <w:rsid w:val="00375FBE"/>
    <w:rsid w:val="00377331"/>
    <w:rsid w:val="003808DB"/>
    <w:rsid w:val="003835D2"/>
    <w:rsid w:val="003851F7"/>
    <w:rsid w:val="00385B39"/>
    <w:rsid w:val="00386CB6"/>
    <w:rsid w:val="00387913"/>
    <w:rsid w:val="0039119E"/>
    <w:rsid w:val="00392E94"/>
    <w:rsid w:val="003931B3"/>
    <w:rsid w:val="00393452"/>
    <w:rsid w:val="0039361B"/>
    <w:rsid w:val="00394324"/>
    <w:rsid w:val="003950AB"/>
    <w:rsid w:val="0039618F"/>
    <w:rsid w:val="0039783E"/>
    <w:rsid w:val="003A02A0"/>
    <w:rsid w:val="003A057C"/>
    <w:rsid w:val="003A0CB8"/>
    <w:rsid w:val="003A199C"/>
    <w:rsid w:val="003A2A23"/>
    <w:rsid w:val="003A3491"/>
    <w:rsid w:val="003A3854"/>
    <w:rsid w:val="003A5C68"/>
    <w:rsid w:val="003A7415"/>
    <w:rsid w:val="003B1924"/>
    <w:rsid w:val="003B24FA"/>
    <w:rsid w:val="003B27E1"/>
    <w:rsid w:val="003B3127"/>
    <w:rsid w:val="003B3E33"/>
    <w:rsid w:val="003B3F46"/>
    <w:rsid w:val="003B4BB4"/>
    <w:rsid w:val="003B4F79"/>
    <w:rsid w:val="003B50E1"/>
    <w:rsid w:val="003C1335"/>
    <w:rsid w:val="003C3C60"/>
    <w:rsid w:val="003C401A"/>
    <w:rsid w:val="003C4490"/>
    <w:rsid w:val="003C5398"/>
    <w:rsid w:val="003C5CCA"/>
    <w:rsid w:val="003C6E56"/>
    <w:rsid w:val="003C6F4E"/>
    <w:rsid w:val="003C7431"/>
    <w:rsid w:val="003D095D"/>
    <w:rsid w:val="003D0B84"/>
    <w:rsid w:val="003D1280"/>
    <w:rsid w:val="003D27D1"/>
    <w:rsid w:val="003D3492"/>
    <w:rsid w:val="003D3711"/>
    <w:rsid w:val="003D3EA9"/>
    <w:rsid w:val="003D420C"/>
    <w:rsid w:val="003D543F"/>
    <w:rsid w:val="003D549A"/>
    <w:rsid w:val="003D6B2F"/>
    <w:rsid w:val="003D7547"/>
    <w:rsid w:val="003D7784"/>
    <w:rsid w:val="003D7F7E"/>
    <w:rsid w:val="003E07C4"/>
    <w:rsid w:val="003E0984"/>
    <w:rsid w:val="003E1AE4"/>
    <w:rsid w:val="003E3D72"/>
    <w:rsid w:val="003F0FF6"/>
    <w:rsid w:val="003F1470"/>
    <w:rsid w:val="003F16AE"/>
    <w:rsid w:val="003F1A86"/>
    <w:rsid w:val="003F2258"/>
    <w:rsid w:val="003F2532"/>
    <w:rsid w:val="003F3C0E"/>
    <w:rsid w:val="003F564D"/>
    <w:rsid w:val="003F63A1"/>
    <w:rsid w:val="003F6657"/>
    <w:rsid w:val="003F6B2C"/>
    <w:rsid w:val="004007C9"/>
    <w:rsid w:val="004015B2"/>
    <w:rsid w:val="004017C6"/>
    <w:rsid w:val="00403462"/>
    <w:rsid w:val="00404470"/>
    <w:rsid w:val="00404D18"/>
    <w:rsid w:val="0040528B"/>
    <w:rsid w:val="0040548D"/>
    <w:rsid w:val="00405786"/>
    <w:rsid w:val="004061A4"/>
    <w:rsid w:val="00406764"/>
    <w:rsid w:val="00406932"/>
    <w:rsid w:val="0041059C"/>
    <w:rsid w:val="004108EC"/>
    <w:rsid w:val="004122F9"/>
    <w:rsid w:val="0041295F"/>
    <w:rsid w:val="004136C2"/>
    <w:rsid w:val="00422F81"/>
    <w:rsid w:val="00423FAC"/>
    <w:rsid w:val="00425B51"/>
    <w:rsid w:val="004260A6"/>
    <w:rsid w:val="00426E09"/>
    <w:rsid w:val="00426E61"/>
    <w:rsid w:val="004272C9"/>
    <w:rsid w:val="00430095"/>
    <w:rsid w:val="00430CE2"/>
    <w:rsid w:val="0043134D"/>
    <w:rsid w:val="0043464B"/>
    <w:rsid w:val="00434BCF"/>
    <w:rsid w:val="00436A37"/>
    <w:rsid w:val="004375CA"/>
    <w:rsid w:val="00441177"/>
    <w:rsid w:val="0044222F"/>
    <w:rsid w:val="004427F7"/>
    <w:rsid w:val="00443773"/>
    <w:rsid w:val="00444938"/>
    <w:rsid w:val="00444A19"/>
    <w:rsid w:val="00444B41"/>
    <w:rsid w:val="00444D20"/>
    <w:rsid w:val="004455AD"/>
    <w:rsid w:val="00445605"/>
    <w:rsid w:val="00446937"/>
    <w:rsid w:val="00447F25"/>
    <w:rsid w:val="00450A3F"/>
    <w:rsid w:val="00450E02"/>
    <w:rsid w:val="0045225B"/>
    <w:rsid w:val="00453A9A"/>
    <w:rsid w:val="00453C00"/>
    <w:rsid w:val="00454092"/>
    <w:rsid w:val="0045503A"/>
    <w:rsid w:val="004551A5"/>
    <w:rsid w:val="004553FC"/>
    <w:rsid w:val="004563A0"/>
    <w:rsid w:val="00457AAD"/>
    <w:rsid w:val="00460F5E"/>
    <w:rsid w:val="0046191F"/>
    <w:rsid w:val="00462A77"/>
    <w:rsid w:val="00463B9B"/>
    <w:rsid w:val="004644BF"/>
    <w:rsid w:val="00466150"/>
    <w:rsid w:val="004666B7"/>
    <w:rsid w:val="00467FB4"/>
    <w:rsid w:val="004706ED"/>
    <w:rsid w:val="00470F62"/>
    <w:rsid w:val="00473209"/>
    <w:rsid w:val="00474BFB"/>
    <w:rsid w:val="0047534E"/>
    <w:rsid w:val="004759EB"/>
    <w:rsid w:val="00476998"/>
    <w:rsid w:val="00476A99"/>
    <w:rsid w:val="00477FFD"/>
    <w:rsid w:val="0048005F"/>
    <w:rsid w:val="00481D5E"/>
    <w:rsid w:val="00481DC4"/>
    <w:rsid w:val="004825D5"/>
    <w:rsid w:val="0048311A"/>
    <w:rsid w:val="00486B6F"/>
    <w:rsid w:val="004903E1"/>
    <w:rsid w:val="00490722"/>
    <w:rsid w:val="00490C64"/>
    <w:rsid w:val="0049147E"/>
    <w:rsid w:val="00493878"/>
    <w:rsid w:val="00494206"/>
    <w:rsid w:val="004949CE"/>
    <w:rsid w:val="004961B2"/>
    <w:rsid w:val="0049672E"/>
    <w:rsid w:val="00496B83"/>
    <w:rsid w:val="00497DB8"/>
    <w:rsid w:val="004A21FF"/>
    <w:rsid w:val="004A2B22"/>
    <w:rsid w:val="004A3897"/>
    <w:rsid w:val="004A3E6B"/>
    <w:rsid w:val="004A4715"/>
    <w:rsid w:val="004A4761"/>
    <w:rsid w:val="004A5315"/>
    <w:rsid w:val="004A5444"/>
    <w:rsid w:val="004A599C"/>
    <w:rsid w:val="004A6243"/>
    <w:rsid w:val="004A7367"/>
    <w:rsid w:val="004B02D3"/>
    <w:rsid w:val="004B03E8"/>
    <w:rsid w:val="004B0643"/>
    <w:rsid w:val="004B0B57"/>
    <w:rsid w:val="004B1E0C"/>
    <w:rsid w:val="004B3951"/>
    <w:rsid w:val="004B56EF"/>
    <w:rsid w:val="004B59B0"/>
    <w:rsid w:val="004B6D85"/>
    <w:rsid w:val="004C0BD7"/>
    <w:rsid w:val="004C28CD"/>
    <w:rsid w:val="004C2A88"/>
    <w:rsid w:val="004C4CE8"/>
    <w:rsid w:val="004C6686"/>
    <w:rsid w:val="004C7D1A"/>
    <w:rsid w:val="004D076E"/>
    <w:rsid w:val="004D0F28"/>
    <w:rsid w:val="004D3E01"/>
    <w:rsid w:val="004D414C"/>
    <w:rsid w:val="004D496C"/>
    <w:rsid w:val="004D4A99"/>
    <w:rsid w:val="004D4F08"/>
    <w:rsid w:val="004D54B3"/>
    <w:rsid w:val="004D64B3"/>
    <w:rsid w:val="004D7ECC"/>
    <w:rsid w:val="004E0DEB"/>
    <w:rsid w:val="004E2920"/>
    <w:rsid w:val="004E36D7"/>
    <w:rsid w:val="004E58A6"/>
    <w:rsid w:val="004E5992"/>
    <w:rsid w:val="004E69F3"/>
    <w:rsid w:val="004E73DB"/>
    <w:rsid w:val="004E7C80"/>
    <w:rsid w:val="004F07B7"/>
    <w:rsid w:val="004F0F4C"/>
    <w:rsid w:val="004F1106"/>
    <w:rsid w:val="004F111D"/>
    <w:rsid w:val="004F1CB3"/>
    <w:rsid w:val="004F1CE7"/>
    <w:rsid w:val="004F29BC"/>
    <w:rsid w:val="004F373C"/>
    <w:rsid w:val="004F5B0E"/>
    <w:rsid w:val="004F6136"/>
    <w:rsid w:val="004F6F35"/>
    <w:rsid w:val="004F71CF"/>
    <w:rsid w:val="004F72F2"/>
    <w:rsid w:val="004F78B5"/>
    <w:rsid w:val="0050021D"/>
    <w:rsid w:val="005011F7"/>
    <w:rsid w:val="005014EE"/>
    <w:rsid w:val="005015DC"/>
    <w:rsid w:val="005024B5"/>
    <w:rsid w:val="00502551"/>
    <w:rsid w:val="005027F1"/>
    <w:rsid w:val="00502C49"/>
    <w:rsid w:val="00503C33"/>
    <w:rsid w:val="00506315"/>
    <w:rsid w:val="00511763"/>
    <w:rsid w:val="00513252"/>
    <w:rsid w:val="005132E6"/>
    <w:rsid w:val="00515EFA"/>
    <w:rsid w:val="0051759F"/>
    <w:rsid w:val="00517F04"/>
    <w:rsid w:val="00520290"/>
    <w:rsid w:val="00520416"/>
    <w:rsid w:val="00520518"/>
    <w:rsid w:val="00520DFA"/>
    <w:rsid w:val="0052356A"/>
    <w:rsid w:val="0052570E"/>
    <w:rsid w:val="00526441"/>
    <w:rsid w:val="00526A60"/>
    <w:rsid w:val="00530BCA"/>
    <w:rsid w:val="00530BFC"/>
    <w:rsid w:val="0053209B"/>
    <w:rsid w:val="005325AD"/>
    <w:rsid w:val="00533024"/>
    <w:rsid w:val="00533291"/>
    <w:rsid w:val="00533671"/>
    <w:rsid w:val="00534A67"/>
    <w:rsid w:val="00534E01"/>
    <w:rsid w:val="0053541C"/>
    <w:rsid w:val="00535CC0"/>
    <w:rsid w:val="00535EC9"/>
    <w:rsid w:val="00536486"/>
    <w:rsid w:val="005369B2"/>
    <w:rsid w:val="00541F8F"/>
    <w:rsid w:val="005426D6"/>
    <w:rsid w:val="005442C3"/>
    <w:rsid w:val="00545F6B"/>
    <w:rsid w:val="0054614A"/>
    <w:rsid w:val="00546899"/>
    <w:rsid w:val="0054741A"/>
    <w:rsid w:val="005501BF"/>
    <w:rsid w:val="005506B8"/>
    <w:rsid w:val="00551E3F"/>
    <w:rsid w:val="00552BBF"/>
    <w:rsid w:val="00553506"/>
    <w:rsid w:val="00557A84"/>
    <w:rsid w:val="00560512"/>
    <w:rsid w:val="005607D0"/>
    <w:rsid w:val="00560A1F"/>
    <w:rsid w:val="00560A46"/>
    <w:rsid w:val="005626FA"/>
    <w:rsid w:val="00562AEE"/>
    <w:rsid w:val="005646EF"/>
    <w:rsid w:val="00564D41"/>
    <w:rsid w:val="00564D84"/>
    <w:rsid w:val="00564E63"/>
    <w:rsid w:val="00565268"/>
    <w:rsid w:val="0056557D"/>
    <w:rsid w:val="005655DB"/>
    <w:rsid w:val="0056631F"/>
    <w:rsid w:val="00567130"/>
    <w:rsid w:val="00567691"/>
    <w:rsid w:val="00567864"/>
    <w:rsid w:val="00570917"/>
    <w:rsid w:val="00570C2F"/>
    <w:rsid w:val="00571154"/>
    <w:rsid w:val="00571DBB"/>
    <w:rsid w:val="00572007"/>
    <w:rsid w:val="005722C4"/>
    <w:rsid w:val="0057253D"/>
    <w:rsid w:val="00574BD7"/>
    <w:rsid w:val="00575DF2"/>
    <w:rsid w:val="00576C20"/>
    <w:rsid w:val="00577988"/>
    <w:rsid w:val="005801C8"/>
    <w:rsid w:val="00580296"/>
    <w:rsid w:val="00580608"/>
    <w:rsid w:val="00581014"/>
    <w:rsid w:val="00581404"/>
    <w:rsid w:val="00582C59"/>
    <w:rsid w:val="00583464"/>
    <w:rsid w:val="005853D9"/>
    <w:rsid w:val="005859B1"/>
    <w:rsid w:val="00587A50"/>
    <w:rsid w:val="00590DEF"/>
    <w:rsid w:val="0059129E"/>
    <w:rsid w:val="005917D9"/>
    <w:rsid w:val="00591810"/>
    <w:rsid w:val="00593DC3"/>
    <w:rsid w:val="00593FC9"/>
    <w:rsid w:val="005942B2"/>
    <w:rsid w:val="00594359"/>
    <w:rsid w:val="0059656B"/>
    <w:rsid w:val="00597ED7"/>
    <w:rsid w:val="005A0044"/>
    <w:rsid w:val="005A0076"/>
    <w:rsid w:val="005A01BF"/>
    <w:rsid w:val="005A0B2E"/>
    <w:rsid w:val="005A10CE"/>
    <w:rsid w:val="005A2114"/>
    <w:rsid w:val="005A211B"/>
    <w:rsid w:val="005A346E"/>
    <w:rsid w:val="005A3AAB"/>
    <w:rsid w:val="005A3C55"/>
    <w:rsid w:val="005A516E"/>
    <w:rsid w:val="005A5201"/>
    <w:rsid w:val="005A644F"/>
    <w:rsid w:val="005A6DEB"/>
    <w:rsid w:val="005B01E9"/>
    <w:rsid w:val="005B05D7"/>
    <w:rsid w:val="005B0E12"/>
    <w:rsid w:val="005B0EA7"/>
    <w:rsid w:val="005B1611"/>
    <w:rsid w:val="005B2CCD"/>
    <w:rsid w:val="005B2FDF"/>
    <w:rsid w:val="005B45A3"/>
    <w:rsid w:val="005B534C"/>
    <w:rsid w:val="005B7280"/>
    <w:rsid w:val="005C1B1C"/>
    <w:rsid w:val="005C42F4"/>
    <w:rsid w:val="005C4ECE"/>
    <w:rsid w:val="005C5C8B"/>
    <w:rsid w:val="005C61DB"/>
    <w:rsid w:val="005C6434"/>
    <w:rsid w:val="005C6868"/>
    <w:rsid w:val="005D0398"/>
    <w:rsid w:val="005D0D6B"/>
    <w:rsid w:val="005D0EB1"/>
    <w:rsid w:val="005D1D2C"/>
    <w:rsid w:val="005D29B2"/>
    <w:rsid w:val="005D31DA"/>
    <w:rsid w:val="005D3475"/>
    <w:rsid w:val="005D3AC6"/>
    <w:rsid w:val="005D57E2"/>
    <w:rsid w:val="005D72D7"/>
    <w:rsid w:val="005D7312"/>
    <w:rsid w:val="005D77DC"/>
    <w:rsid w:val="005E15ED"/>
    <w:rsid w:val="005E2500"/>
    <w:rsid w:val="005E3598"/>
    <w:rsid w:val="005E3902"/>
    <w:rsid w:val="005E3CA1"/>
    <w:rsid w:val="005E6BCF"/>
    <w:rsid w:val="005E7595"/>
    <w:rsid w:val="005F0C95"/>
    <w:rsid w:val="005F10A4"/>
    <w:rsid w:val="005F3D22"/>
    <w:rsid w:val="005F54DF"/>
    <w:rsid w:val="005F7019"/>
    <w:rsid w:val="006000EF"/>
    <w:rsid w:val="00601413"/>
    <w:rsid w:val="00601418"/>
    <w:rsid w:val="006023AC"/>
    <w:rsid w:val="006051B7"/>
    <w:rsid w:val="00605C02"/>
    <w:rsid w:val="00605C65"/>
    <w:rsid w:val="00607555"/>
    <w:rsid w:val="006102F9"/>
    <w:rsid w:val="00610B34"/>
    <w:rsid w:val="00610C86"/>
    <w:rsid w:val="0061134D"/>
    <w:rsid w:val="00611B7D"/>
    <w:rsid w:val="00612403"/>
    <w:rsid w:val="00613D76"/>
    <w:rsid w:val="00614FCD"/>
    <w:rsid w:val="0061554B"/>
    <w:rsid w:val="00615CF6"/>
    <w:rsid w:val="00620BA8"/>
    <w:rsid w:val="00621A33"/>
    <w:rsid w:val="00621AA0"/>
    <w:rsid w:val="0062205A"/>
    <w:rsid w:val="00626462"/>
    <w:rsid w:val="00626E2E"/>
    <w:rsid w:val="00630A49"/>
    <w:rsid w:val="006321FF"/>
    <w:rsid w:val="006325D7"/>
    <w:rsid w:val="0063339A"/>
    <w:rsid w:val="00633826"/>
    <w:rsid w:val="0063491D"/>
    <w:rsid w:val="006360D9"/>
    <w:rsid w:val="0063687F"/>
    <w:rsid w:val="006372AA"/>
    <w:rsid w:val="006439C1"/>
    <w:rsid w:val="0064408E"/>
    <w:rsid w:val="0064424E"/>
    <w:rsid w:val="00644A2D"/>
    <w:rsid w:val="00645E7F"/>
    <w:rsid w:val="006471BA"/>
    <w:rsid w:val="00647601"/>
    <w:rsid w:val="006500F9"/>
    <w:rsid w:val="00651D88"/>
    <w:rsid w:val="00652DC9"/>
    <w:rsid w:val="006530CA"/>
    <w:rsid w:val="006539AE"/>
    <w:rsid w:val="0065430F"/>
    <w:rsid w:val="00655DF9"/>
    <w:rsid w:val="0065635B"/>
    <w:rsid w:val="00656699"/>
    <w:rsid w:val="00660414"/>
    <w:rsid w:val="006608F0"/>
    <w:rsid w:val="00660A59"/>
    <w:rsid w:val="00661F43"/>
    <w:rsid w:val="00663F0A"/>
    <w:rsid w:val="0066500E"/>
    <w:rsid w:val="00665D6D"/>
    <w:rsid w:val="006705A8"/>
    <w:rsid w:val="0067355B"/>
    <w:rsid w:val="00673FBA"/>
    <w:rsid w:val="00675127"/>
    <w:rsid w:val="00675709"/>
    <w:rsid w:val="00675D69"/>
    <w:rsid w:val="00677665"/>
    <w:rsid w:val="00677A30"/>
    <w:rsid w:val="006832B7"/>
    <w:rsid w:val="00683894"/>
    <w:rsid w:val="00683F70"/>
    <w:rsid w:val="006856ED"/>
    <w:rsid w:val="006867CC"/>
    <w:rsid w:val="00686FDE"/>
    <w:rsid w:val="0068755D"/>
    <w:rsid w:val="00690AB2"/>
    <w:rsid w:val="00690E88"/>
    <w:rsid w:val="0069109C"/>
    <w:rsid w:val="006916E4"/>
    <w:rsid w:val="00692737"/>
    <w:rsid w:val="006928D2"/>
    <w:rsid w:val="00693149"/>
    <w:rsid w:val="00693227"/>
    <w:rsid w:val="00693425"/>
    <w:rsid w:val="0069353E"/>
    <w:rsid w:val="006937AA"/>
    <w:rsid w:val="006937B4"/>
    <w:rsid w:val="0069475B"/>
    <w:rsid w:val="00696200"/>
    <w:rsid w:val="006A0EBF"/>
    <w:rsid w:val="006A2349"/>
    <w:rsid w:val="006A39AD"/>
    <w:rsid w:val="006A4691"/>
    <w:rsid w:val="006A658D"/>
    <w:rsid w:val="006A7303"/>
    <w:rsid w:val="006B048C"/>
    <w:rsid w:val="006B0FA0"/>
    <w:rsid w:val="006B2427"/>
    <w:rsid w:val="006B2CD4"/>
    <w:rsid w:val="006B2F3A"/>
    <w:rsid w:val="006B501D"/>
    <w:rsid w:val="006B507D"/>
    <w:rsid w:val="006B54F4"/>
    <w:rsid w:val="006B56CF"/>
    <w:rsid w:val="006B5E06"/>
    <w:rsid w:val="006B74F0"/>
    <w:rsid w:val="006C020C"/>
    <w:rsid w:val="006C03C0"/>
    <w:rsid w:val="006C2035"/>
    <w:rsid w:val="006C25CF"/>
    <w:rsid w:val="006C2FD4"/>
    <w:rsid w:val="006C41D1"/>
    <w:rsid w:val="006C4609"/>
    <w:rsid w:val="006C7C35"/>
    <w:rsid w:val="006D0384"/>
    <w:rsid w:val="006D0C87"/>
    <w:rsid w:val="006D143F"/>
    <w:rsid w:val="006D2210"/>
    <w:rsid w:val="006D5821"/>
    <w:rsid w:val="006D5D43"/>
    <w:rsid w:val="006D6F5E"/>
    <w:rsid w:val="006D72BA"/>
    <w:rsid w:val="006E0E95"/>
    <w:rsid w:val="006E38F7"/>
    <w:rsid w:val="006E4572"/>
    <w:rsid w:val="006E58DD"/>
    <w:rsid w:val="006E611B"/>
    <w:rsid w:val="006E641C"/>
    <w:rsid w:val="006E66D3"/>
    <w:rsid w:val="006F09C5"/>
    <w:rsid w:val="006F182F"/>
    <w:rsid w:val="006F2E11"/>
    <w:rsid w:val="006F3C86"/>
    <w:rsid w:val="006F50A2"/>
    <w:rsid w:val="006F635F"/>
    <w:rsid w:val="006F68CC"/>
    <w:rsid w:val="006F6CB0"/>
    <w:rsid w:val="006F6D8F"/>
    <w:rsid w:val="006F6DF5"/>
    <w:rsid w:val="00702BB2"/>
    <w:rsid w:val="00703519"/>
    <w:rsid w:val="0070445A"/>
    <w:rsid w:val="0070587C"/>
    <w:rsid w:val="007112EE"/>
    <w:rsid w:val="00712A52"/>
    <w:rsid w:val="0071519E"/>
    <w:rsid w:val="0071642A"/>
    <w:rsid w:val="00716C92"/>
    <w:rsid w:val="007204F3"/>
    <w:rsid w:val="00720F96"/>
    <w:rsid w:val="007223FF"/>
    <w:rsid w:val="00724833"/>
    <w:rsid w:val="00724F14"/>
    <w:rsid w:val="0072664A"/>
    <w:rsid w:val="0072682D"/>
    <w:rsid w:val="007276B1"/>
    <w:rsid w:val="007279CD"/>
    <w:rsid w:val="00731871"/>
    <w:rsid w:val="007322AB"/>
    <w:rsid w:val="00732377"/>
    <w:rsid w:val="00734AAF"/>
    <w:rsid w:val="00735F17"/>
    <w:rsid w:val="00737B50"/>
    <w:rsid w:val="00740EA7"/>
    <w:rsid w:val="00741DD7"/>
    <w:rsid w:val="00743DF0"/>
    <w:rsid w:val="00744F1D"/>
    <w:rsid w:val="0074560C"/>
    <w:rsid w:val="00745842"/>
    <w:rsid w:val="00745936"/>
    <w:rsid w:val="00745DB6"/>
    <w:rsid w:val="007525EA"/>
    <w:rsid w:val="00753E5D"/>
    <w:rsid w:val="007555A5"/>
    <w:rsid w:val="00755D5A"/>
    <w:rsid w:val="00756944"/>
    <w:rsid w:val="00756B3B"/>
    <w:rsid w:val="00757406"/>
    <w:rsid w:val="007607AA"/>
    <w:rsid w:val="007622F5"/>
    <w:rsid w:val="007623D3"/>
    <w:rsid w:val="0076258D"/>
    <w:rsid w:val="007656A4"/>
    <w:rsid w:val="00765973"/>
    <w:rsid w:val="00765FDA"/>
    <w:rsid w:val="007667BA"/>
    <w:rsid w:val="0076791B"/>
    <w:rsid w:val="00767E1B"/>
    <w:rsid w:val="00770E91"/>
    <w:rsid w:val="007721E2"/>
    <w:rsid w:val="007726DA"/>
    <w:rsid w:val="00773EE7"/>
    <w:rsid w:val="007740B1"/>
    <w:rsid w:val="00775296"/>
    <w:rsid w:val="007756FD"/>
    <w:rsid w:val="007765D2"/>
    <w:rsid w:val="007769DF"/>
    <w:rsid w:val="00776BDC"/>
    <w:rsid w:val="0077706C"/>
    <w:rsid w:val="0077726E"/>
    <w:rsid w:val="00783CAE"/>
    <w:rsid w:val="007847B6"/>
    <w:rsid w:val="00786AB7"/>
    <w:rsid w:val="007874ED"/>
    <w:rsid w:val="007905DF"/>
    <w:rsid w:val="00790E48"/>
    <w:rsid w:val="00790F5D"/>
    <w:rsid w:val="007914B2"/>
    <w:rsid w:val="00791FB2"/>
    <w:rsid w:val="0079371E"/>
    <w:rsid w:val="007956B0"/>
    <w:rsid w:val="00796767"/>
    <w:rsid w:val="00797BEE"/>
    <w:rsid w:val="007A00A9"/>
    <w:rsid w:val="007A0727"/>
    <w:rsid w:val="007A156E"/>
    <w:rsid w:val="007A1C2F"/>
    <w:rsid w:val="007A2DA7"/>
    <w:rsid w:val="007A3988"/>
    <w:rsid w:val="007A3F42"/>
    <w:rsid w:val="007A3FDD"/>
    <w:rsid w:val="007A41D4"/>
    <w:rsid w:val="007A4420"/>
    <w:rsid w:val="007A4CD7"/>
    <w:rsid w:val="007A6497"/>
    <w:rsid w:val="007A75E5"/>
    <w:rsid w:val="007A7D9D"/>
    <w:rsid w:val="007B0A1B"/>
    <w:rsid w:val="007B2A6D"/>
    <w:rsid w:val="007B4A9C"/>
    <w:rsid w:val="007B605D"/>
    <w:rsid w:val="007C117B"/>
    <w:rsid w:val="007C46E3"/>
    <w:rsid w:val="007C49F8"/>
    <w:rsid w:val="007C4CE1"/>
    <w:rsid w:val="007C4EBF"/>
    <w:rsid w:val="007C5978"/>
    <w:rsid w:val="007C5DEA"/>
    <w:rsid w:val="007C7F5F"/>
    <w:rsid w:val="007D1774"/>
    <w:rsid w:val="007D5674"/>
    <w:rsid w:val="007D5B46"/>
    <w:rsid w:val="007D642A"/>
    <w:rsid w:val="007E1FE8"/>
    <w:rsid w:val="007E2629"/>
    <w:rsid w:val="007E3B8E"/>
    <w:rsid w:val="007E3D9A"/>
    <w:rsid w:val="007E3FEF"/>
    <w:rsid w:val="007E5457"/>
    <w:rsid w:val="007E5615"/>
    <w:rsid w:val="007E6B66"/>
    <w:rsid w:val="007E7FDF"/>
    <w:rsid w:val="007F03EC"/>
    <w:rsid w:val="007F042E"/>
    <w:rsid w:val="007F15EC"/>
    <w:rsid w:val="007F26F2"/>
    <w:rsid w:val="007F384F"/>
    <w:rsid w:val="007F45F8"/>
    <w:rsid w:val="007F47DF"/>
    <w:rsid w:val="007F571F"/>
    <w:rsid w:val="007F774B"/>
    <w:rsid w:val="0080013E"/>
    <w:rsid w:val="00801A23"/>
    <w:rsid w:val="00801BD0"/>
    <w:rsid w:val="00802AFA"/>
    <w:rsid w:val="00802F19"/>
    <w:rsid w:val="00803998"/>
    <w:rsid w:val="008040C9"/>
    <w:rsid w:val="0080430A"/>
    <w:rsid w:val="008046F4"/>
    <w:rsid w:val="00804BF2"/>
    <w:rsid w:val="0080503F"/>
    <w:rsid w:val="00806632"/>
    <w:rsid w:val="00806D46"/>
    <w:rsid w:val="00807485"/>
    <w:rsid w:val="00807A95"/>
    <w:rsid w:val="00810D15"/>
    <w:rsid w:val="00812369"/>
    <w:rsid w:val="00812565"/>
    <w:rsid w:val="00813941"/>
    <w:rsid w:val="00815024"/>
    <w:rsid w:val="00815DD8"/>
    <w:rsid w:val="00817F90"/>
    <w:rsid w:val="008201BC"/>
    <w:rsid w:val="00820445"/>
    <w:rsid w:val="0082186A"/>
    <w:rsid w:val="0082260D"/>
    <w:rsid w:val="00823F6D"/>
    <w:rsid w:val="00824CF7"/>
    <w:rsid w:val="0083068F"/>
    <w:rsid w:val="00832B97"/>
    <w:rsid w:val="0083381E"/>
    <w:rsid w:val="00833B91"/>
    <w:rsid w:val="008345FE"/>
    <w:rsid w:val="0083559B"/>
    <w:rsid w:val="00835E88"/>
    <w:rsid w:val="00837064"/>
    <w:rsid w:val="0083738D"/>
    <w:rsid w:val="0084163F"/>
    <w:rsid w:val="00844F19"/>
    <w:rsid w:val="00845133"/>
    <w:rsid w:val="00845CEA"/>
    <w:rsid w:val="00847C8C"/>
    <w:rsid w:val="0085002D"/>
    <w:rsid w:val="0085124C"/>
    <w:rsid w:val="00851ACC"/>
    <w:rsid w:val="00851FF5"/>
    <w:rsid w:val="00852952"/>
    <w:rsid w:val="008554E3"/>
    <w:rsid w:val="0085771E"/>
    <w:rsid w:val="00862BCC"/>
    <w:rsid w:val="00863572"/>
    <w:rsid w:val="00863F80"/>
    <w:rsid w:val="008658F4"/>
    <w:rsid w:val="008672CE"/>
    <w:rsid w:val="00872EC4"/>
    <w:rsid w:val="008733D0"/>
    <w:rsid w:val="0087454E"/>
    <w:rsid w:val="00874A6C"/>
    <w:rsid w:val="0087616A"/>
    <w:rsid w:val="00876347"/>
    <w:rsid w:val="0087651F"/>
    <w:rsid w:val="008768A5"/>
    <w:rsid w:val="0087739A"/>
    <w:rsid w:val="00877DDA"/>
    <w:rsid w:val="00880507"/>
    <w:rsid w:val="00882536"/>
    <w:rsid w:val="00883133"/>
    <w:rsid w:val="008842B9"/>
    <w:rsid w:val="00884344"/>
    <w:rsid w:val="00884C1E"/>
    <w:rsid w:val="00885B81"/>
    <w:rsid w:val="0088690F"/>
    <w:rsid w:val="00887359"/>
    <w:rsid w:val="008876D0"/>
    <w:rsid w:val="008879D3"/>
    <w:rsid w:val="00891C2E"/>
    <w:rsid w:val="008921F1"/>
    <w:rsid w:val="0089401E"/>
    <w:rsid w:val="00894D4C"/>
    <w:rsid w:val="00896AED"/>
    <w:rsid w:val="00896F08"/>
    <w:rsid w:val="008A0E57"/>
    <w:rsid w:val="008A15C7"/>
    <w:rsid w:val="008A4D92"/>
    <w:rsid w:val="008A662F"/>
    <w:rsid w:val="008A69D0"/>
    <w:rsid w:val="008A6B79"/>
    <w:rsid w:val="008A7B8F"/>
    <w:rsid w:val="008B0952"/>
    <w:rsid w:val="008B22E4"/>
    <w:rsid w:val="008B3BFF"/>
    <w:rsid w:val="008B4655"/>
    <w:rsid w:val="008B5B6F"/>
    <w:rsid w:val="008B5B9F"/>
    <w:rsid w:val="008B68BC"/>
    <w:rsid w:val="008B6ADB"/>
    <w:rsid w:val="008B75C6"/>
    <w:rsid w:val="008B78CF"/>
    <w:rsid w:val="008B7905"/>
    <w:rsid w:val="008B7C7E"/>
    <w:rsid w:val="008C002A"/>
    <w:rsid w:val="008C0C66"/>
    <w:rsid w:val="008C155E"/>
    <w:rsid w:val="008C3D65"/>
    <w:rsid w:val="008C4464"/>
    <w:rsid w:val="008C48E9"/>
    <w:rsid w:val="008C61CD"/>
    <w:rsid w:val="008C6AB6"/>
    <w:rsid w:val="008C6E79"/>
    <w:rsid w:val="008C7F66"/>
    <w:rsid w:val="008D00D6"/>
    <w:rsid w:val="008D0686"/>
    <w:rsid w:val="008D0FB3"/>
    <w:rsid w:val="008D1D1D"/>
    <w:rsid w:val="008D2146"/>
    <w:rsid w:val="008D2149"/>
    <w:rsid w:val="008D24E4"/>
    <w:rsid w:val="008D2AE0"/>
    <w:rsid w:val="008D2C87"/>
    <w:rsid w:val="008D4630"/>
    <w:rsid w:val="008D4C9E"/>
    <w:rsid w:val="008D6153"/>
    <w:rsid w:val="008D650E"/>
    <w:rsid w:val="008D66B0"/>
    <w:rsid w:val="008D6B55"/>
    <w:rsid w:val="008D7FD5"/>
    <w:rsid w:val="008E0A0D"/>
    <w:rsid w:val="008E0AEA"/>
    <w:rsid w:val="008E0B44"/>
    <w:rsid w:val="008E0DDF"/>
    <w:rsid w:val="008E1159"/>
    <w:rsid w:val="008E1339"/>
    <w:rsid w:val="008E1F5E"/>
    <w:rsid w:val="008E2CA2"/>
    <w:rsid w:val="008E4745"/>
    <w:rsid w:val="008E4BC6"/>
    <w:rsid w:val="008E5301"/>
    <w:rsid w:val="008E6AE6"/>
    <w:rsid w:val="008E73E2"/>
    <w:rsid w:val="008F01F7"/>
    <w:rsid w:val="008F0B2A"/>
    <w:rsid w:val="008F49CC"/>
    <w:rsid w:val="008F4FD5"/>
    <w:rsid w:val="008F5442"/>
    <w:rsid w:val="008F7740"/>
    <w:rsid w:val="009006D6"/>
    <w:rsid w:val="009008E6"/>
    <w:rsid w:val="00901078"/>
    <w:rsid w:val="00901558"/>
    <w:rsid w:val="009021EE"/>
    <w:rsid w:val="00902DBC"/>
    <w:rsid w:val="009035B6"/>
    <w:rsid w:val="00905566"/>
    <w:rsid w:val="00906DFB"/>
    <w:rsid w:val="0091055F"/>
    <w:rsid w:val="00911EE7"/>
    <w:rsid w:val="00912626"/>
    <w:rsid w:val="00913D02"/>
    <w:rsid w:val="00914AC7"/>
    <w:rsid w:val="00915463"/>
    <w:rsid w:val="00916CF4"/>
    <w:rsid w:val="00917378"/>
    <w:rsid w:val="009174DD"/>
    <w:rsid w:val="00920734"/>
    <w:rsid w:val="009218A1"/>
    <w:rsid w:val="00922BB0"/>
    <w:rsid w:val="00923CB5"/>
    <w:rsid w:val="00924091"/>
    <w:rsid w:val="0092425F"/>
    <w:rsid w:val="00924BC7"/>
    <w:rsid w:val="00924FB0"/>
    <w:rsid w:val="009250FF"/>
    <w:rsid w:val="00925F09"/>
    <w:rsid w:val="00926448"/>
    <w:rsid w:val="00927AF9"/>
    <w:rsid w:val="00927F9E"/>
    <w:rsid w:val="00930673"/>
    <w:rsid w:val="00930AEE"/>
    <w:rsid w:val="0093176F"/>
    <w:rsid w:val="0093196B"/>
    <w:rsid w:val="00931AE6"/>
    <w:rsid w:val="009325D5"/>
    <w:rsid w:val="00932A0A"/>
    <w:rsid w:val="009343CF"/>
    <w:rsid w:val="009347C8"/>
    <w:rsid w:val="0093485D"/>
    <w:rsid w:val="00934EC9"/>
    <w:rsid w:val="00935911"/>
    <w:rsid w:val="00936072"/>
    <w:rsid w:val="00936DC2"/>
    <w:rsid w:val="0094003D"/>
    <w:rsid w:val="00941761"/>
    <w:rsid w:val="00941ADB"/>
    <w:rsid w:val="00942F72"/>
    <w:rsid w:val="00943A50"/>
    <w:rsid w:val="009440A1"/>
    <w:rsid w:val="009446A9"/>
    <w:rsid w:val="00945498"/>
    <w:rsid w:val="009458E5"/>
    <w:rsid w:val="009473F8"/>
    <w:rsid w:val="00950E3B"/>
    <w:rsid w:val="00950ED3"/>
    <w:rsid w:val="009518E9"/>
    <w:rsid w:val="009527A7"/>
    <w:rsid w:val="00952D1C"/>
    <w:rsid w:val="00953D1F"/>
    <w:rsid w:val="009546D8"/>
    <w:rsid w:val="009576C2"/>
    <w:rsid w:val="00962F54"/>
    <w:rsid w:val="0096335C"/>
    <w:rsid w:val="00964936"/>
    <w:rsid w:val="00965051"/>
    <w:rsid w:val="00965615"/>
    <w:rsid w:val="00965A5C"/>
    <w:rsid w:val="00970475"/>
    <w:rsid w:val="009715B7"/>
    <w:rsid w:val="00973630"/>
    <w:rsid w:val="009741E3"/>
    <w:rsid w:val="0097459A"/>
    <w:rsid w:val="009750C7"/>
    <w:rsid w:val="00975507"/>
    <w:rsid w:val="00975FB5"/>
    <w:rsid w:val="00977FC4"/>
    <w:rsid w:val="00980B4F"/>
    <w:rsid w:val="00981E1B"/>
    <w:rsid w:val="009836BF"/>
    <w:rsid w:val="00983C29"/>
    <w:rsid w:val="00984EEE"/>
    <w:rsid w:val="00986047"/>
    <w:rsid w:val="009865C6"/>
    <w:rsid w:val="009865EE"/>
    <w:rsid w:val="009878C3"/>
    <w:rsid w:val="009916D0"/>
    <w:rsid w:val="009933D2"/>
    <w:rsid w:val="00994A38"/>
    <w:rsid w:val="00995702"/>
    <w:rsid w:val="00996394"/>
    <w:rsid w:val="0099766D"/>
    <w:rsid w:val="00997C52"/>
    <w:rsid w:val="00997DBE"/>
    <w:rsid w:val="009A013D"/>
    <w:rsid w:val="009A04A3"/>
    <w:rsid w:val="009A06F2"/>
    <w:rsid w:val="009A239B"/>
    <w:rsid w:val="009A2AAD"/>
    <w:rsid w:val="009A4C67"/>
    <w:rsid w:val="009A5256"/>
    <w:rsid w:val="009A5681"/>
    <w:rsid w:val="009A5DA0"/>
    <w:rsid w:val="009A6A2C"/>
    <w:rsid w:val="009A6E48"/>
    <w:rsid w:val="009A6ED3"/>
    <w:rsid w:val="009B04D7"/>
    <w:rsid w:val="009B1B86"/>
    <w:rsid w:val="009B2F22"/>
    <w:rsid w:val="009B49A3"/>
    <w:rsid w:val="009B4AF0"/>
    <w:rsid w:val="009B5323"/>
    <w:rsid w:val="009B543E"/>
    <w:rsid w:val="009B5E27"/>
    <w:rsid w:val="009B6228"/>
    <w:rsid w:val="009B6CF0"/>
    <w:rsid w:val="009C0746"/>
    <w:rsid w:val="009C2C10"/>
    <w:rsid w:val="009C2CF8"/>
    <w:rsid w:val="009C2EFC"/>
    <w:rsid w:val="009C4147"/>
    <w:rsid w:val="009C4B97"/>
    <w:rsid w:val="009C55FE"/>
    <w:rsid w:val="009C5D2A"/>
    <w:rsid w:val="009D0CD4"/>
    <w:rsid w:val="009D0D09"/>
    <w:rsid w:val="009D3CEA"/>
    <w:rsid w:val="009D54DF"/>
    <w:rsid w:val="009D5B52"/>
    <w:rsid w:val="009D6071"/>
    <w:rsid w:val="009D753B"/>
    <w:rsid w:val="009E023C"/>
    <w:rsid w:val="009E3772"/>
    <w:rsid w:val="009E43FC"/>
    <w:rsid w:val="009E50A2"/>
    <w:rsid w:val="009E50C1"/>
    <w:rsid w:val="009E50DC"/>
    <w:rsid w:val="009E63D5"/>
    <w:rsid w:val="009E63F1"/>
    <w:rsid w:val="009F10C6"/>
    <w:rsid w:val="009F11CE"/>
    <w:rsid w:val="009F1753"/>
    <w:rsid w:val="009F18D2"/>
    <w:rsid w:val="009F204F"/>
    <w:rsid w:val="009F49ED"/>
    <w:rsid w:val="009F602E"/>
    <w:rsid w:val="009F7D50"/>
    <w:rsid w:val="00A00D47"/>
    <w:rsid w:val="00A00E41"/>
    <w:rsid w:val="00A02A53"/>
    <w:rsid w:val="00A02CF8"/>
    <w:rsid w:val="00A0452E"/>
    <w:rsid w:val="00A06580"/>
    <w:rsid w:val="00A06D2F"/>
    <w:rsid w:val="00A0713B"/>
    <w:rsid w:val="00A07E28"/>
    <w:rsid w:val="00A12F27"/>
    <w:rsid w:val="00A13005"/>
    <w:rsid w:val="00A137C6"/>
    <w:rsid w:val="00A140EE"/>
    <w:rsid w:val="00A14A03"/>
    <w:rsid w:val="00A14ADF"/>
    <w:rsid w:val="00A20636"/>
    <w:rsid w:val="00A22504"/>
    <w:rsid w:val="00A237D4"/>
    <w:rsid w:val="00A253C6"/>
    <w:rsid w:val="00A259DA"/>
    <w:rsid w:val="00A30B7B"/>
    <w:rsid w:val="00A30E90"/>
    <w:rsid w:val="00A30F76"/>
    <w:rsid w:val="00A3120D"/>
    <w:rsid w:val="00A32298"/>
    <w:rsid w:val="00A327AC"/>
    <w:rsid w:val="00A32CFF"/>
    <w:rsid w:val="00A330A2"/>
    <w:rsid w:val="00A3469B"/>
    <w:rsid w:val="00A35C6E"/>
    <w:rsid w:val="00A36375"/>
    <w:rsid w:val="00A3711E"/>
    <w:rsid w:val="00A37917"/>
    <w:rsid w:val="00A4023D"/>
    <w:rsid w:val="00A409E3"/>
    <w:rsid w:val="00A44F44"/>
    <w:rsid w:val="00A45075"/>
    <w:rsid w:val="00A45125"/>
    <w:rsid w:val="00A451C0"/>
    <w:rsid w:val="00A46CDB"/>
    <w:rsid w:val="00A52091"/>
    <w:rsid w:val="00A52140"/>
    <w:rsid w:val="00A527A4"/>
    <w:rsid w:val="00A533A2"/>
    <w:rsid w:val="00A53D29"/>
    <w:rsid w:val="00A5484E"/>
    <w:rsid w:val="00A55339"/>
    <w:rsid w:val="00A5536A"/>
    <w:rsid w:val="00A55962"/>
    <w:rsid w:val="00A559FE"/>
    <w:rsid w:val="00A55EC5"/>
    <w:rsid w:val="00A572CE"/>
    <w:rsid w:val="00A61E01"/>
    <w:rsid w:val="00A62054"/>
    <w:rsid w:val="00A629C6"/>
    <w:rsid w:val="00A63599"/>
    <w:rsid w:val="00A64AD6"/>
    <w:rsid w:val="00A64EF6"/>
    <w:rsid w:val="00A661DD"/>
    <w:rsid w:val="00A66745"/>
    <w:rsid w:val="00A67759"/>
    <w:rsid w:val="00A72B6E"/>
    <w:rsid w:val="00A72D42"/>
    <w:rsid w:val="00A72F9B"/>
    <w:rsid w:val="00A73F68"/>
    <w:rsid w:val="00A77553"/>
    <w:rsid w:val="00A77682"/>
    <w:rsid w:val="00A77D7B"/>
    <w:rsid w:val="00A80BBD"/>
    <w:rsid w:val="00A81AD6"/>
    <w:rsid w:val="00A857D5"/>
    <w:rsid w:val="00A86442"/>
    <w:rsid w:val="00A869F6"/>
    <w:rsid w:val="00A86EFB"/>
    <w:rsid w:val="00A90B81"/>
    <w:rsid w:val="00A91364"/>
    <w:rsid w:val="00A92139"/>
    <w:rsid w:val="00A94698"/>
    <w:rsid w:val="00A94FAA"/>
    <w:rsid w:val="00A950D8"/>
    <w:rsid w:val="00A96080"/>
    <w:rsid w:val="00A965C1"/>
    <w:rsid w:val="00A96794"/>
    <w:rsid w:val="00A97340"/>
    <w:rsid w:val="00A973AD"/>
    <w:rsid w:val="00AA011E"/>
    <w:rsid w:val="00AA14BE"/>
    <w:rsid w:val="00AA441A"/>
    <w:rsid w:val="00AA487D"/>
    <w:rsid w:val="00AA6BBC"/>
    <w:rsid w:val="00AB0877"/>
    <w:rsid w:val="00AB0B01"/>
    <w:rsid w:val="00AB2073"/>
    <w:rsid w:val="00AB2222"/>
    <w:rsid w:val="00AB2CD3"/>
    <w:rsid w:val="00AB340F"/>
    <w:rsid w:val="00AB3CFD"/>
    <w:rsid w:val="00AB40AC"/>
    <w:rsid w:val="00AB57A7"/>
    <w:rsid w:val="00AB615A"/>
    <w:rsid w:val="00AC026A"/>
    <w:rsid w:val="00AC0CF8"/>
    <w:rsid w:val="00AC2AC4"/>
    <w:rsid w:val="00AC3A09"/>
    <w:rsid w:val="00AC41A0"/>
    <w:rsid w:val="00AC4417"/>
    <w:rsid w:val="00AC4639"/>
    <w:rsid w:val="00AC53C0"/>
    <w:rsid w:val="00AC547C"/>
    <w:rsid w:val="00AC6390"/>
    <w:rsid w:val="00AC7FCF"/>
    <w:rsid w:val="00AD22DA"/>
    <w:rsid w:val="00AD3495"/>
    <w:rsid w:val="00AD4F3C"/>
    <w:rsid w:val="00AD5A15"/>
    <w:rsid w:val="00AD639A"/>
    <w:rsid w:val="00AD6EBE"/>
    <w:rsid w:val="00AD7A3D"/>
    <w:rsid w:val="00AE1E50"/>
    <w:rsid w:val="00AE33B6"/>
    <w:rsid w:val="00AE35AA"/>
    <w:rsid w:val="00AE38EC"/>
    <w:rsid w:val="00AE53A5"/>
    <w:rsid w:val="00AE55D6"/>
    <w:rsid w:val="00AE61FC"/>
    <w:rsid w:val="00AE72D4"/>
    <w:rsid w:val="00AE7950"/>
    <w:rsid w:val="00AE7988"/>
    <w:rsid w:val="00AE7CB1"/>
    <w:rsid w:val="00AF03BE"/>
    <w:rsid w:val="00AF06ED"/>
    <w:rsid w:val="00AF111D"/>
    <w:rsid w:val="00AF1B55"/>
    <w:rsid w:val="00AF39F4"/>
    <w:rsid w:val="00AF3F04"/>
    <w:rsid w:val="00AF4089"/>
    <w:rsid w:val="00AF4437"/>
    <w:rsid w:val="00AF471D"/>
    <w:rsid w:val="00AF4B00"/>
    <w:rsid w:val="00AF5583"/>
    <w:rsid w:val="00AF565B"/>
    <w:rsid w:val="00AF5DFF"/>
    <w:rsid w:val="00AF62FD"/>
    <w:rsid w:val="00AF705E"/>
    <w:rsid w:val="00AF763A"/>
    <w:rsid w:val="00AF7855"/>
    <w:rsid w:val="00B001D9"/>
    <w:rsid w:val="00B00FA6"/>
    <w:rsid w:val="00B0245D"/>
    <w:rsid w:val="00B044BE"/>
    <w:rsid w:val="00B052F4"/>
    <w:rsid w:val="00B06467"/>
    <w:rsid w:val="00B072CB"/>
    <w:rsid w:val="00B07BB2"/>
    <w:rsid w:val="00B101A8"/>
    <w:rsid w:val="00B10480"/>
    <w:rsid w:val="00B1088F"/>
    <w:rsid w:val="00B1092C"/>
    <w:rsid w:val="00B12ABB"/>
    <w:rsid w:val="00B135BD"/>
    <w:rsid w:val="00B14191"/>
    <w:rsid w:val="00B148DF"/>
    <w:rsid w:val="00B16414"/>
    <w:rsid w:val="00B16DFA"/>
    <w:rsid w:val="00B177C9"/>
    <w:rsid w:val="00B17DF0"/>
    <w:rsid w:val="00B240A0"/>
    <w:rsid w:val="00B24371"/>
    <w:rsid w:val="00B244CC"/>
    <w:rsid w:val="00B24800"/>
    <w:rsid w:val="00B24966"/>
    <w:rsid w:val="00B25A5E"/>
    <w:rsid w:val="00B26453"/>
    <w:rsid w:val="00B26C26"/>
    <w:rsid w:val="00B276C9"/>
    <w:rsid w:val="00B30DD3"/>
    <w:rsid w:val="00B33267"/>
    <w:rsid w:val="00B33951"/>
    <w:rsid w:val="00B34304"/>
    <w:rsid w:val="00B34BA8"/>
    <w:rsid w:val="00B357E6"/>
    <w:rsid w:val="00B4014A"/>
    <w:rsid w:val="00B412F7"/>
    <w:rsid w:val="00B413E7"/>
    <w:rsid w:val="00B424B2"/>
    <w:rsid w:val="00B42B2B"/>
    <w:rsid w:val="00B433E8"/>
    <w:rsid w:val="00B441DB"/>
    <w:rsid w:val="00B4470C"/>
    <w:rsid w:val="00B44C11"/>
    <w:rsid w:val="00B454FB"/>
    <w:rsid w:val="00B500E8"/>
    <w:rsid w:val="00B51BA2"/>
    <w:rsid w:val="00B51F21"/>
    <w:rsid w:val="00B521B8"/>
    <w:rsid w:val="00B52436"/>
    <w:rsid w:val="00B5319E"/>
    <w:rsid w:val="00B533D6"/>
    <w:rsid w:val="00B54A78"/>
    <w:rsid w:val="00B55B83"/>
    <w:rsid w:val="00B56863"/>
    <w:rsid w:val="00B56A77"/>
    <w:rsid w:val="00B572B8"/>
    <w:rsid w:val="00B57C93"/>
    <w:rsid w:val="00B619D6"/>
    <w:rsid w:val="00B61EC4"/>
    <w:rsid w:val="00B62B83"/>
    <w:rsid w:val="00B62C70"/>
    <w:rsid w:val="00B6344E"/>
    <w:rsid w:val="00B63A6E"/>
    <w:rsid w:val="00B645D1"/>
    <w:rsid w:val="00B6473F"/>
    <w:rsid w:val="00B66C0A"/>
    <w:rsid w:val="00B66F0D"/>
    <w:rsid w:val="00B72F14"/>
    <w:rsid w:val="00B732F7"/>
    <w:rsid w:val="00B74A7F"/>
    <w:rsid w:val="00B75279"/>
    <w:rsid w:val="00B7583F"/>
    <w:rsid w:val="00B75C16"/>
    <w:rsid w:val="00B8016E"/>
    <w:rsid w:val="00B81770"/>
    <w:rsid w:val="00B82C0B"/>
    <w:rsid w:val="00B83D60"/>
    <w:rsid w:val="00B8458F"/>
    <w:rsid w:val="00B845F3"/>
    <w:rsid w:val="00B863F7"/>
    <w:rsid w:val="00B901B9"/>
    <w:rsid w:val="00B90D00"/>
    <w:rsid w:val="00B9112E"/>
    <w:rsid w:val="00B91D8D"/>
    <w:rsid w:val="00B93495"/>
    <w:rsid w:val="00B94C0E"/>
    <w:rsid w:val="00B94C9B"/>
    <w:rsid w:val="00B94ECD"/>
    <w:rsid w:val="00B9566C"/>
    <w:rsid w:val="00B96741"/>
    <w:rsid w:val="00B96C8A"/>
    <w:rsid w:val="00B96F08"/>
    <w:rsid w:val="00BA0F55"/>
    <w:rsid w:val="00BA5FA3"/>
    <w:rsid w:val="00BA646F"/>
    <w:rsid w:val="00BB064D"/>
    <w:rsid w:val="00BB06C1"/>
    <w:rsid w:val="00BB1E1A"/>
    <w:rsid w:val="00BB2487"/>
    <w:rsid w:val="00BB4984"/>
    <w:rsid w:val="00BB63A6"/>
    <w:rsid w:val="00BB6EA7"/>
    <w:rsid w:val="00BB7866"/>
    <w:rsid w:val="00BB7F77"/>
    <w:rsid w:val="00BC00F3"/>
    <w:rsid w:val="00BC0A31"/>
    <w:rsid w:val="00BC19A4"/>
    <w:rsid w:val="00BC2A08"/>
    <w:rsid w:val="00BC31CF"/>
    <w:rsid w:val="00BC35B9"/>
    <w:rsid w:val="00BC381E"/>
    <w:rsid w:val="00BC385F"/>
    <w:rsid w:val="00BC4662"/>
    <w:rsid w:val="00BC6124"/>
    <w:rsid w:val="00BC6DAE"/>
    <w:rsid w:val="00BC787C"/>
    <w:rsid w:val="00BD1153"/>
    <w:rsid w:val="00BD172E"/>
    <w:rsid w:val="00BD1F8A"/>
    <w:rsid w:val="00BD1FD9"/>
    <w:rsid w:val="00BD2EFA"/>
    <w:rsid w:val="00BD6E03"/>
    <w:rsid w:val="00BD762E"/>
    <w:rsid w:val="00BE0843"/>
    <w:rsid w:val="00BE0E4B"/>
    <w:rsid w:val="00BE1131"/>
    <w:rsid w:val="00BE1DEC"/>
    <w:rsid w:val="00BE3162"/>
    <w:rsid w:val="00BE3354"/>
    <w:rsid w:val="00BE59D3"/>
    <w:rsid w:val="00BE5B5D"/>
    <w:rsid w:val="00BE5DAB"/>
    <w:rsid w:val="00BF04E2"/>
    <w:rsid w:val="00BF1904"/>
    <w:rsid w:val="00BF20FB"/>
    <w:rsid w:val="00BF22AD"/>
    <w:rsid w:val="00BF30C2"/>
    <w:rsid w:val="00BF5EEB"/>
    <w:rsid w:val="00C01E05"/>
    <w:rsid w:val="00C026B7"/>
    <w:rsid w:val="00C02835"/>
    <w:rsid w:val="00C03236"/>
    <w:rsid w:val="00C04B4D"/>
    <w:rsid w:val="00C04B50"/>
    <w:rsid w:val="00C04DC9"/>
    <w:rsid w:val="00C059DD"/>
    <w:rsid w:val="00C06FAE"/>
    <w:rsid w:val="00C07221"/>
    <w:rsid w:val="00C07649"/>
    <w:rsid w:val="00C11163"/>
    <w:rsid w:val="00C11CC8"/>
    <w:rsid w:val="00C11F04"/>
    <w:rsid w:val="00C125C7"/>
    <w:rsid w:val="00C15B17"/>
    <w:rsid w:val="00C17F04"/>
    <w:rsid w:val="00C2337F"/>
    <w:rsid w:val="00C23B11"/>
    <w:rsid w:val="00C25999"/>
    <w:rsid w:val="00C27553"/>
    <w:rsid w:val="00C27978"/>
    <w:rsid w:val="00C31680"/>
    <w:rsid w:val="00C3259D"/>
    <w:rsid w:val="00C33414"/>
    <w:rsid w:val="00C34345"/>
    <w:rsid w:val="00C34D30"/>
    <w:rsid w:val="00C35097"/>
    <w:rsid w:val="00C36384"/>
    <w:rsid w:val="00C369C2"/>
    <w:rsid w:val="00C3740F"/>
    <w:rsid w:val="00C37C17"/>
    <w:rsid w:val="00C401DF"/>
    <w:rsid w:val="00C40E72"/>
    <w:rsid w:val="00C41305"/>
    <w:rsid w:val="00C42C09"/>
    <w:rsid w:val="00C43C34"/>
    <w:rsid w:val="00C44EC6"/>
    <w:rsid w:val="00C45045"/>
    <w:rsid w:val="00C4532F"/>
    <w:rsid w:val="00C518B9"/>
    <w:rsid w:val="00C53FD3"/>
    <w:rsid w:val="00C54329"/>
    <w:rsid w:val="00C558BB"/>
    <w:rsid w:val="00C60488"/>
    <w:rsid w:val="00C604DF"/>
    <w:rsid w:val="00C60C4E"/>
    <w:rsid w:val="00C62421"/>
    <w:rsid w:val="00C6394C"/>
    <w:rsid w:val="00C6441F"/>
    <w:rsid w:val="00C646E8"/>
    <w:rsid w:val="00C65290"/>
    <w:rsid w:val="00C657C4"/>
    <w:rsid w:val="00C67CCA"/>
    <w:rsid w:val="00C71D41"/>
    <w:rsid w:val="00C724C1"/>
    <w:rsid w:val="00C74058"/>
    <w:rsid w:val="00C74536"/>
    <w:rsid w:val="00C7605B"/>
    <w:rsid w:val="00C77FF7"/>
    <w:rsid w:val="00C81C59"/>
    <w:rsid w:val="00C8269C"/>
    <w:rsid w:val="00C846B2"/>
    <w:rsid w:val="00C87484"/>
    <w:rsid w:val="00C9298E"/>
    <w:rsid w:val="00C93968"/>
    <w:rsid w:val="00C96616"/>
    <w:rsid w:val="00C97388"/>
    <w:rsid w:val="00CA1278"/>
    <w:rsid w:val="00CA1AE2"/>
    <w:rsid w:val="00CA1E27"/>
    <w:rsid w:val="00CA40CA"/>
    <w:rsid w:val="00CA443D"/>
    <w:rsid w:val="00CA46AD"/>
    <w:rsid w:val="00CA5F80"/>
    <w:rsid w:val="00CB0503"/>
    <w:rsid w:val="00CB0DFC"/>
    <w:rsid w:val="00CB130A"/>
    <w:rsid w:val="00CB1975"/>
    <w:rsid w:val="00CB38CF"/>
    <w:rsid w:val="00CB43F8"/>
    <w:rsid w:val="00CB5465"/>
    <w:rsid w:val="00CB69A0"/>
    <w:rsid w:val="00CB7379"/>
    <w:rsid w:val="00CC0F45"/>
    <w:rsid w:val="00CC18DE"/>
    <w:rsid w:val="00CC27FB"/>
    <w:rsid w:val="00CC2AD2"/>
    <w:rsid w:val="00CC3E17"/>
    <w:rsid w:val="00CC464E"/>
    <w:rsid w:val="00CC5196"/>
    <w:rsid w:val="00CC5F21"/>
    <w:rsid w:val="00CC6626"/>
    <w:rsid w:val="00CC6B58"/>
    <w:rsid w:val="00CC75E1"/>
    <w:rsid w:val="00CC75F0"/>
    <w:rsid w:val="00CD0BBA"/>
    <w:rsid w:val="00CD2C74"/>
    <w:rsid w:val="00CD30F2"/>
    <w:rsid w:val="00CD3A2F"/>
    <w:rsid w:val="00CD5363"/>
    <w:rsid w:val="00CD5E93"/>
    <w:rsid w:val="00CD6DE0"/>
    <w:rsid w:val="00CD7D87"/>
    <w:rsid w:val="00CE0A21"/>
    <w:rsid w:val="00CE0A5E"/>
    <w:rsid w:val="00CE175D"/>
    <w:rsid w:val="00CE18B5"/>
    <w:rsid w:val="00CE3369"/>
    <w:rsid w:val="00CE4197"/>
    <w:rsid w:val="00CE43BA"/>
    <w:rsid w:val="00CE4DB5"/>
    <w:rsid w:val="00CE6B9A"/>
    <w:rsid w:val="00CE6D65"/>
    <w:rsid w:val="00CE7A32"/>
    <w:rsid w:val="00CF0B84"/>
    <w:rsid w:val="00CF2D5E"/>
    <w:rsid w:val="00CF34AF"/>
    <w:rsid w:val="00CF5AAA"/>
    <w:rsid w:val="00D00580"/>
    <w:rsid w:val="00D00F77"/>
    <w:rsid w:val="00D016FE"/>
    <w:rsid w:val="00D01703"/>
    <w:rsid w:val="00D01A68"/>
    <w:rsid w:val="00D03C8D"/>
    <w:rsid w:val="00D04049"/>
    <w:rsid w:val="00D04A2C"/>
    <w:rsid w:val="00D04FB9"/>
    <w:rsid w:val="00D05AB5"/>
    <w:rsid w:val="00D0668F"/>
    <w:rsid w:val="00D06BCD"/>
    <w:rsid w:val="00D070B4"/>
    <w:rsid w:val="00D10195"/>
    <w:rsid w:val="00D10EBF"/>
    <w:rsid w:val="00D119CF"/>
    <w:rsid w:val="00D163C7"/>
    <w:rsid w:val="00D164D6"/>
    <w:rsid w:val="00D170EB"/>
    <w:rsid w:val="00D17907"/>
    <w:rsid w:val="00D17A40"/>
    <w:rsid w:val="00D21BB5"/>
    <w:rsid w:val="00D247DD"/>
    <w:rsid w:val="00D24D99"/>
    <w:rsid w:val="00D2501F"/>
    <w:rsid w:val="00D256BC"/>
    <w:rsid w:val="00D27ED3"/>
    <w:rsid w:val="00D3166B"/>
    <w:rsid w:val="00D31E1B"/>
    <w:rsid w:val="00D33A04"/>
    <w:rsid w:val="00D3405B"/>
    <w:rsid w:val="00D34948"/>
    <w:rsid w:val="00D350CA"/>
    <w:rsid w:val="00D35325"/>
    <w:rsid w:val="00D35738"/>
    <w:rsid w:val="00D404B0"/>
    <w:rsid w:val="00D41EAF"/>
    <w:rsid w:val="00D4511B"/>
    <w:rsid w:val="00D45132"/>
    <w:rsid w:val="00D45999"/>
    <w:rsid w:val="00D46BF5"/>
    <w:rsid w:val="00D473E1"/>
    <w:rsid w:val="00D47E21"/>
    <w:rsid w:val="00D512ED"/>
    <w:rsid w:val="00D53927"/>
    <w:rsid w:val="00D543BF"/>
    <w:rsid w:val="00D550FC"/>
    <w:rsid w:val="00D576F0"/>
    <w:rsid w:val="00D6262D"/>
    <w:rsid w:val="00D63EA0"/>
    <w:rsid w:val="00D64E07"/>
    <w:rsid w:val="00D669C9"/>
    <w:rsid w:val="00D66DD6"/>
    <w:rsid w:val="00D678C0"/>
    <w:rsid w:val="00D67ED1"/>
    <w:rsid w:val="00D72737"/>
    <w:rsid w:val="00D731CB"/>
    <w:rsid w:val="00D7336D"/>
    <w:rsid w:val="00D73B8D"/>
    <w:rsid w:val="00D74ED7"/>
    <w:rsid w:val="00D74ED8"/>
    <w:rsid w:val="00D75840"/>
    <w:rsid w:val="00D76BD0"/>
    <w:rsid w:val="00D80441"/>
    <w:rsid w:val="00D809A9"/>
    <w:rsid w:val="00D80C93"/>
    <w:rsid w:val="00D8238B"/>
    <w:rsid w:val="00D824B3"/>
    <w:rsid w:val="00D83CF6"/>
    <w:rsid w:val="00D84600"/>
    <w:rsid w:val="00D8620C"/>
    <w:rsid w:val="00D87CEB"/>
    <w:rsid w:val="00D90D54"/>
    <w:rsid w:val="00D91373"/>
    <w:rsid w:val="00D92044"/>
    <w:rsid w:val="00D922D3"/>
    <w:rsid w:val="00D945BB"/>
    <w:rsid w:val="00D9487D"/>
    <w:rsid w:val="00D948DF"/>
    <w:rsid w:val="00D950AC"/>
    <w:rsid w:val="00D96B1B"/>
    <w:rsid w:val="00D97852"/>
    <w:rsid w:val="00D978A6"/>
    <w:rsid w:val="00DA2C50"/>
    <w:rsid w:val="00DA2E0E"/>
    <w:rsid w:val="00DA3A3F"/>
    <w:rsid w:val="00DA3ACE"/>
    <w:rsid w:val="00DA409D"/>
    <w:rsid w:val="00DA56C1"/>
    <w:rsid w:val="00DA60B3"/>
    <w:rsid w:val="00DA6792"/>
    <w:rsid w:val="00DA7801"/>
    <w:rsid w:val="00DB042A"/>
    <w:rsid w:val="00DB0E01"/>
    <w:rsid w:val="00DB431F"/>
    <w:rsid w:val="00DB4A9D"/>
    <w:rsid w:val="00DB533D"/>
    <w:rsid w:val="00DB581E"/>
    <w:rsid w:val="00DB585C"/>
    <w:rsid w:val="00DB7267"/>
    <w:rsid w:val="00DC0348"/>
    <w:rsid w:val="00DC27D9"/>
    <w:rsid w:val="00DC2BD1"/>
    <w:rsid w:val="00DC2EB2"/>
    <w:rsid w:val="00DC419D"/>
    <w:rsid w:val="00DC4475"/>
    <w:rsid w:val="00DC497D"/>
    <w:rsid w:val="00DC66B2"/>
    <w:rsid w:val="00DC7ABB"/>
    <w:rsid w:val="00DD009E"/>
    <w:rsid w:val="00DD118C"/>
    <w:rsid w:val="00DD1680"/>
    <w:rsid w:val="00DD1F5C"/>
    <w:rsid w:val="00DD4E4B"/>
    <w:rsid w:val="00DD4E8C"/>
    <w:rsid w:val="00DD55A0"/>
    <w:rsid w:val="00DD5BB9"/>
    <w:rsid w:val="00DD6690"/>
    <w:rsid w:val="00DE07C2"/>
    <w:rsid w:val="00DE1351"/>
    <w:rsid w:val="00DE1A4C"/>
    <w:rsid w:val="00DE1A6C"/>
    <w:rsid w:val="00DE2575"/>
    <w:rsid w:val="00DE2A00"/>
    <w:rsid w:val="00DE5C81"/>
    <w:rsid w:val="00DE681B"/>
    <w:rsid w:val="00DE7597"/>
    <w:rsid w:val="00DF0508"/>
    <w:rsid w:val="00DF09D8"/>
    <w:rsid w:val="00DF0A3D"/>
    <w:rsid w:val="00DF0B8A"/>
    <w:rsid w:val="00DF5AA1"/>
    <w:rsid w:val="00DF67A6"/>
    <w:rsid w:val="00DF7209"/>
    <w:rsid w:val="00DF765A"/>
    <w:rsid w:val="00DF7DB3"/>
    <w:rsid w:val="00DF7E86"/>
    <w:rsid w:val="00DF7E9F"/>
    <w:rsid w:val="00E00CAD"/>
    <w:rsid w:val="00E02541"/>
    <w:rsid w:val="00E0399D"/>
    <w:rsid w:val="00E04A8F"/>
    <w:rsid w:val="00E05EB8"/>
    <w:rsid w:val="00E06310"/>
    <w:rsid w:val="00E07019"/>
    <w:rsid w:val="00E1129C"/>
    <w:rsid w:val="00E129A1"/>
    <w:rsid w:val="00E13497"/>
    <w:rsid w:val="00E13833"/>
    <w:rsid w:val="00E14992"/>
    <w:rsid w:val="00E156E5"/>
    <w:rsid w:val="00E20B6E"/>
    <w:rsid w:val="00E20D8B"/>
    <w:rsid w:val="00E21866"/>
    <w:rsid w:val="00E226EC"/>
    <w:rsid w:val="00E23FE3"/>
    <w:rsid w:val="00E2429E"/>
    <w:rsid w:val="00E253A0"/>
    <w:rsid w:val="00E25D74"/>
    <w:rsid w:val="00E25EA1"/>
    <w:rsid w:val="00E27922"/>
    <w:rsid w:val="00E305C0"/>
    <w:rsid w:val="00E30C6C"/>
    <w:rsid w:val="00E31C0F"/>
    <w:rsid w:val="00E3489E"/>
    <w:rsid w:val="00E35C6F"/>
    <w:rsid w:val="00E372A2"/>
    <w:rsid w:val="00E41E11"/>
    <w:rsid w:val="00E43495"/>
    <w:rsid w:val="00E4448A"/>
    <w:rsid w:val="00E44575"/>
    <w:rsid w:val="00E4472C"/>
    <w:rsid w:val="00E50E75"/>
    <w:rsid w:val="00E51A1A"/>
    <w:rsid w:val="00E52D13"/>
    <w:rsid w:val="00E55C20"/>
    <w:rsid w:val="00E55CC2"/>
    <w:rsid w:val="00E60A58"/>
    <w:rsid w:val="00E60B11"/>
    <w:rsid w:val="00E6318D"/>
    <w:rsid w:val="00E63D75"/>
    <w:rsid w:val="00E65D76"/>
    <w:rsid w:val="00E67069"/>
    <w:rsid w:val="00E675B9"/>
    <w:rsid w:val="00E6760D"/>
    <w:rsid w:val="00E701E0"/>
    <w:rsid w:val="00E70DBC"/>
    <w:rsid w:val="00E71643"/>
    <w:rsid w:val="00E723E8"/>
    <w:rsid w:val="00E731E4"/>
    <w:rsid w:val="00E73CD8"/>
    <w:rsid w:val="00E74C68"/>
    <w:rsid w:val="00E75A4C"/>
    <w:rsid w:val="00E769BB"/>
    <w:rsid w:val="00E77402"/>
    <w:rsid w:val="00E808A8"/>
    <w:rsid w:val="00E80FDF"/>
    <w:rsid w:val="00E813F8"/>
    <w:rsid w:val="00E81ECE"/>
    <w:rsid w:val="00E821AF"/>
    <w:rsid w:val="00E827AB"/>
    <w:rsid w:val="00E85FD2"/>
    <w:rsid w:val="00E86C75"/>
    <w:rsid w:val="00E876CF"/>
    <w:rsid w:val="00E87C9F"/>
    <w:rsid w:val="00E90DEB"/>
    <w:rsid w:val="00E90ECF"/>
    <w:rsid w:val="00E91D41"/>
    <w:rsid w:val="00E91F54"/>
    <w:rsid w:val="00E92494"/>
    <w:rsid w:val="00E93AB6"/>
    <w:rsid w:val="00E965C9"/>
    <w:rsid w:val="00E966D6"/>
    <w:rsid w:val="00E96DD9"/>
    <w:rsid w:val="00E9730C"/>
    <w:rsid w:val="00E975F1"/>
    <w:rsid w:val="00E97A60"/>
    <w:rsid w:val="00E97A7A"/>
    <w:rsid w:val="00EA23C8"/>
    <w:rsid w:val="00EA2AB9"/>
    <w:rsid w:val="00EA3F45"/>
    <w:rsid w:val="00EA5BC9"/>
    <w:rsid w:val="00EA67EC"/>
    <w:rsid w:val="00EA7017"/>
    <w:rsid w:val="00EA761A"/>
    <w:rsid w:val="00EA7B9B"/>
    <w:rsid w:val="00EA7F52"/>
    <w:rsid w:val="00EB0AD5"/>
    <w:rsid w:val="00EB1DB8"/>
    <w:rsid w:val="00EB26E4"/>
    <w:rsid w:val="00EB2748"/>
    <w:rsid w:val="00EB44FB"/>
    <w:rsid w:val="00EB49D5"/>
    <w:rsid w:val="00EB5986"/>
    <w:rsid w:val="00EB76BB"/>
    <w:rsid w:val="00EC092F"/>
    <w:rsid w:val="00EC1123"/>
    <w:rsid w:val="00EC3875"/>
    <w:rsid w:val="00EC5EE2"/>
    <w:rsid w:val="00EC625C"/>
    <w:rsid w:val="00EC6F21"/>
    <w:rsid w:val="00EC70DC"/>
    <w:rsid w:val="00EC7413"/>
    <w:rsid w:val="00EC7615"/>
    <w:rsid w:val="00EC7B9F"/>
    <w:rsid w:val="00ED1303"/>
    <w:rsid w:val="00ED1908"/>
    <w:rsid w:val="00ED2E90"/>
    <w:rsid w:val="00ED37AB"/>
    <w:rsid w:val="00ED394C"/>
    <w:rsid w:val="00ED3C69"/>
    <w:rsid w:val="00ED419C"/>
    <w:rsid w:val="00ED4630"/>
    <w:rsid w:val="00ED514F"/>
    <w:rsid w:val="00EE079C"/>
    <w:rsid w:val="00EE0D70"/>
    <w:rsid w:val="00EE0EA3"/>
    <w:rsid w:val="00EE1A7D"/>
    <w:rsid w:val="00EE29C6"/>
    <w:rsid w:val="00EE350A"/>
    <w:rsid w:val="00EE369E"/>
    <w:rsid w:val="00EE4479"/>
    <w:rsid w:val="00EE4B8D"/>
    <w:rsid w:val="00EE524C"/>
    <w:rsid w:val="00EE69D2"/>
    <w:rsid w:val="00EE7882"/>
    <w:rsid w:val="00EF16C7"/>
    <w:rsid w:val="00EF1FE1"/>
    <w:rsid w:val="00EF35EE"/>
    <w:rsid w:val="00EF7881"/>
    <w:rsid w:val="00EF7EBA"/>
    <w:rsid w:val="00F00E0A"/>
    <w:rsid w:val="00F013AC"/>
    <w:rsid w:val="00F02C6F"/>
    <w:rsid w:val="00F0318F"/>
    <w:rsid w:val="00F03868"/>
    <w:rsid w:val="00F03A49"/>
    <w:rsid w:val="00F048DB"/>
    <w:rsid w:val="00F06927"/>
    <w:rsid w:val="00F07576"/>
    <w:rsid w:val="00F07C50"/>
    <w:rsid w:val="00F107EC"/>
    <w:rsid w:val="00F11EEA"/>
    <w:rsid w:val="00F12D16"/>
    <w:rsid w:val="00F14E0D"/>
    <w:rsid w:val="00F15BA4"/>
    <w:rsid w:val="00F15DEE"/>
    <w:rsid w:val="00F16386"/>
    <w:rsid w:val="00F210FA"/>
    <w:rsid w:val="00F2246A"/>
    <w:rsid w:val="00F231DA"/>
    <w:rsid w:val="00F255B8"/>
    <w:rsid w:val="00F25990"/>
    <w:rsid w:val="00F25D89"/>
    <w:rsid w:val="00F260F4"/>
    <w:rsid w:val="00F26101"/>
    <w:rsid w:val="00F268BB"/>
    <w:rsid w:val="00F26DDD"/>
    <w:rsid w:val="00F2747A"/>
    <w:rsid w:val="00F274C2"/>
    <w:rsid w:val="00F276EB"/>
    <w:rsid w:val="00F308A2"/>
    <w:rsid w:val="00F30A69"/>
    <w:rsid w:val="00F31FDA"/>
    <w:rsid w:val="00F33696"/>
    <w:rsid w:val="00F33C9E"/>
    <w:rsid w:val="00F3523A"/>
    <w:rsid w:val="00F36691"/>
    <w:rsid w:val="00F40A01"/>
    <w:rsid w:val="00F4249D"/>
    <w:rsid w:val="00F43922"/>
    <w:rsid w:val="00F4531A"/>
    <w:rsid w:val="00F4564F"/>
    <w:rsid w:val="00F46B4C"/>
    <w:rsid w:val="00F47A22"/>
    <w:rsid w:val="00F5010C"/>
    <w:rsid w:val="00F5110F"/>
    <w:rsid w:val="00F519FB"/>
    <w:rsid w:val="00F51CC5"/>
    <w:rsid w:val="00F52A31"/>
    <w:rsid w:val="00F53BA6"/>
    <w:rsid w:val="00F54784"/>
    <w:rsid w:val="00F5539A"/>
    <w:rsid w:val="00F55D4B"/>
    <w:rsid w:val="00F57313"/>
    <w:rsid w:val="00F60368"/>
    <w:rsid w:val="00F60888"/>
    <w:rsid w:val="00F60FC9"/>
    <w:rsid w:val="00F62BE5"/>
    <w:rsid w:val="00F6386E"/>
    <w:rsid w:val="00F6534D"/>
    <w:rsid w:val="00F6580D"/>
    <w:rsid w:val="00F664EE"/>
    <w:rsid w:val="00F70DBD"/>
    <w:rsid w:val="00F71D2D"/>
    <w:rsid w:val="00F75397"/>
    <w:rsid w:val="00F76EB7"/>
    <w:rsid w:val="00F77383"/>
    <w:rsid w:val="00F77659"/>
    <w:rsid w:val="00F808AB"/>
    <w:rsid w:val="00F819AE"/>
    <w:rsid w:val="00F834AA"/>
    <w:rsid w:val="00F83FC0"/>
    <w:rsid w:val="00F84D52"/>
    <w:rsid w:val="00F860DB"/>
    <w:rsid w:val="00F86C4F"/>
    <w:rsid w:val="00F8782A"/>
    <w:rsid w:val="00F90FD9"/>
    <w:rsid w:val="00F9145D"/>
    <w:rsid w:val="00F927F1"/>
    <w:rsid w:val="00F92CCE"/>
    <w:rsid w:val="00F9462B"/>
    <w:rsid w:val="00F94719"/>
    <w:rsid w:val="00F9501F"/>
    <w:rsid w:val="00F959D3"/>
    <w:rsid w:val="00F96782"/>
    <w:rsid w:val="00F96D09"/>
    <w:rsid w:val="00F96F50"/>
    <w:rsid w:val="00F97DA5"/>
    <w:rsid w:val="00FA107F"/>
    <w:rsid w:val="00FA10F6"/>
    <w:rsid w:val="00FA1792"/>
    <w:rsid w:val="00FA1B79"/>
    <w:rsid w:val="00FA1C2F"/>
    <w:rsid w:val="00FA2430"/>
    <w:rsid w:val="00FA3213"/>
    <w:rsid w:val="00FA376D"/>
    <w:rsid w:val="00FA3A59"/>
    <w:rsid w:val="00FA615B"/>
    <w:rsid w:val="00FB13FA"/>
    <w:rsid w:val="00FB2911"/>
    <w:rsid w:val="00FB2C3D"/>
    <w:rsid w:val="00FB37D9"/>
    <w:rsid w:val="00FB4DC6"/>
    <w:rsid w:val="00FB617A"/>
    <w:rsid w:val="00FB6E2C"/>
    <w:rsid w:val="00FB7660"/>
    <w:rsid w:val="00FB7E97"/>
    <w:rsid w:val="00FC01BC"/>
    <w:rsid w:val="00FC04F2"/>
    <w:rsid w:val="00FC0505"/>
    <w:rsid w:val="00FC0ACC"/>
    <w:rsid w:val="00FC36B9"/>
    <w:rsid w:val="00FC486D"/>
    <w:rsid w:val="00FC4929"/>
    <w:rsid w:val="00FC4BE8"/>
    <w:rsid w:val="00FC4DE9"/>
    <w:rsid w:val="00FC4F74"/>
    <w:rsid w:val="00FC522B"/>
    <w:rsid w:val="00FC5E08"/>
    <w:rsid w:val="00FC608B"/>
    <w:rsid w:val="00FC633A"/>
    <w:rsid w:val="00FD09FA"/>
    <w:rsid w:val="00FD357E"/>
    <w:rsid w:val="00FD3D30"/>
    <w:rsid w:val="00FD4F29"/>
    <w:rsid w:val="00FD57CE"/>
    <w:rsid w:val="00FE18A2"/>
    <w:rsid w:val="00FE2DEF"/>
    <w:rsid w:val="00FE2F86"/>
    <w:rsid w:val="00FE368C"/>
    <w:rsid w:val="00FE449D"/>
    <w:rsid w:val="00FF0B99"/>
    <w:rsid w:val="00FF19CB"/>
    <w:rsid w:val="00FF36B7"/>
    <w:rsid w:val="00FF3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28A674"/>
  <w15:chartTrackingRefBased/>
  <w15:docId w15:val="{7176BD73-7E86-49F8-9053-68280F874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36"/>
    </w:rPr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semiHidden/>
    <w:rsid w:val="00575DF2"/>
    <w:rPr>
      <w:sz w:val="18"/>
      <w:szCs w:val="18"/>
    </w:rPr>
  </w:style>
  <w:style w:type="paragraph" w:styleId="a7">
    <w:name w:val="footer"/>
    <w:basedOn w:val="a"/>
    <w:link w:val="a8"/>
    <w:rsid w:val="000D21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rsid w:val="000D218F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</Words>
  <Characters>125</Characters>
  <Application>Microsoft Office Word</Application>
  <DocSecurity>0</DocSecurity>
  <Lines>1</Lines>
  <Paragraphs>1</Paragraphs>
  <ScaleCrop>false</ScaleCrop>
  <Company>Microsoft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 Report</dc:title>
  <dc:subject/>
  <dc:creator>compaq</dc:creator>
  <cp:keywords/>
  <dc:description/>
  <cp:lastModifiedBy>蔡汝侠</cp:lastModifiedBy>
  <cp:revision>2</cp:revision>
  <cp:lastPrinted>2024-10-18T13:35:00Z</cp:lastPrinted>
  <dcterms:created xsi:type="dcterms:W3CDTF">2024-11-08T08:19:00Z</dcterms:created>
  <dcterms:modified xsi:type="dcterms:W3CDTF">2024-11-08T08:19:00Z</dcterms:modified>
</cp:coreProperties>
</file>